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4090F0" w14:textId="77777777" w:rsidR="00E971AF" w:rsidRDefault="00D135BB" w:rsidP="00E971AF">
      <w:pPr>
        <w:ind w:left="480" w:hanging="480"/>
        <w:jc w:val="center"/>
        <w:rPr>
          <w:b/>
          <w:sz w:val="32"/>
        </w:rPr>
      </w:pPr>
      <w:r>
        <w:rPr>
          <w:rFonts w:hint="eastAsia"/>
          <w:b/>
          <w:sz w:val="32"/>
        </w:rPr>
        <w:t>2</w:t>
      </w:r>
      <w:r>
        <w:rPr>
          <w:b/>
          <w:sz w:val="32"/>
        </w:rPr>
        <w:t>021</w:t>
      </w:r>
      <w:r w:rsidR="00E971AF">
        <w:rPr>
          <w:rFonts w:hint="eastAsia"/>
          <w:b/>
          <w:sz w:val="32"/>
        </w:rPr>
        <w:t>金盾獎</w:t>
      </w:r>
      <w:r>
        <w:rPr>
          <w:rFonts w:hint="eastAsia"/>
          <w:b/>
          <w:sz w:val="32"/>
        </w:rPr>
        <w:t>初賽</w:t>
      </w:r>
    </w:p>
    <w:p w14:paraId="39051A6F" w14:textId="77777777" w:rsidR="00E971AF" w:rsidRDefault="00E971AF" w:rsidP="00E971AF">
      <w:pPr>
        <w:wordWrap w:val="0"/>
        <w:ind w:left="480" w:hanging="480"/>
        <w:jc w:val="right"/>
      </w:pPr>
      <w:r w:rsidRPr="00E971AF">
        <w:rPr>
          <w:rFonts w:hint="eastAsia"/>
        </w:rPr>
        <w:t xml:space="preserve">R09921A10 </w:t>
      </w:r>
      <w:r w:rsidRPr="00E971AF">
        <w:rPr>
          <w:rFonts w:hint="eastAsia"/>
        </w:rPr>
        <w:t>鄭翔予</w:t>
      </w:r>
    </w:p>
    <w:p w14:paraId="13D3E699" w14:textId="77777777" w:rsidR="006B6055" w:rsidRDefault="006B6055" w:rsidP="006B6055">
      <w:pPr>
        <w:wordWrap w:val="0"/>
        <w:ind w:left="480" w:hanging="480"/>
        <w:jc w:val="right"/>
      </w:pPr>
      <w:r>
        <w:rPr>
          <w:rFonts w:hint="eastAsia"/>
        </w:rPr>
        <w:t>T</w:t>
      </w:r>
      <w:r>
        <w:t>eam: AAAAAA</w:t>
      </w:r>
    </w:p>
    <w:p w14:paraId="5F9DC6E4" w14:textId="77777777" w:rsidR="00E971AF" w:rsidRDefault="00E971AF" w:rsidP="00E971AF">
      <w:pPr>
        <w:ind w:left="480" w:hanging="480"/>
        <w:rPr>
          <w:b/>
          <w:sz w:val="32"/>
        </w:rPr>
      </w:pPr>
      <w:r w:rsidRPr="00E971AF">
        <w:rPr>
          <w:rFonts w:hint="eastAsia"/>
          <w:b/>
          <w:sz w:val="32"/>
        </w:rPr>
        <w:t>Re</w:t>
      </w:r>
      <w:r w:rsidRPr="00E971AF">
        <w:rPr>
          <w:b/>
          <w:sz w:val="32"/>
        </w:rPr>
        <w:t>view</w:t>
      </w:r>
    </w:p>
    <w:p w14:paraId="42E40DF1" w14:textId="77777777" w:rsidR="00AA6A3B" w:rsidRDefault="003130D3" w:rsidP="00AA6A3B">
      <w:pPr>
        <w:ind w:leftChars="100" w:left="240" w:firstLineChars="100" w:firstLine="240"/>
      </w:pPr>
      <w:r>
        <w:rPr>
          <w:rFonts w:hint="eastAsia"/>
        </w:rPr>
        <w:t>I</w:t>
      </w:r>
      <w:r>
        <w:t>t's my second time participating in this competition</w:t>
      </w:r>
      <w:r w:rsidR="00D135BB">
        <w:t xml:space="preserve">. </w:t>
      </w:r>
      <w:r w:rsidR="006B6055">
        <w:t>The l</w:t>
      </w:r>
      <w:r w:rsidR="00D135BB">
        <w:t xml:space="preserve">ast time was two </w:t>
      </w:r>
    </w:p>
    <w:p w14:paraId="41F7ACB8" w14:textId="77777777" w:rsidR="00AA6A3B" w:rsidRDefault="00D135BB" w:rsidP="00AA6A3B">
      <w:pPr>
        <w:rPr>
          <w:rFonts w:hint="eastAsia"/>
        </w:rPr>
      </w:pPr>
      <w:r>
        <w:t>y</w:t>
      </w:r>
      <w:r w:rsidR="006B6055">
        <w:t>ears ago</w:t>
      </w:r>
      <w:r w:rsidR="00AA6A3B">
        <w:t xml:space="preserve"> </w:t>
      </w:r>
      <w:r w:rsidR="006B6055">
        <w:rPr>
          <w:rFonts w:hint="eastAsia"/>
        </w:rPr>
        <w:t>w</w:t>
      </w:r>
      <w:r w:rsidR="006B6055">
        <w:t>hen I was still a college student. This time there are only two members in our team,</w:t>
      </w:r>
      <w:r w:rsidR="00AA6A3B">
        <w:t xml:space="preserve"> </w:t>
      </w:r>
      <w:r w:rsidR="006B6055">
        <w:t>me and</w:t>
      </w:r>
      <w:r w:rsidR="00FE75D2">
        <w:t xml:space="preserve"> R10922056, which means each of us needs to memorize and research more in the realm of cyber security. Fortunately, the competition cancels the skills test and reserves only academic test, which consists of 80 multiple-choice questions, and thus</w:t>
      </w:r>
      <w:r w:rsidR="00AA6A3B">
        <w:t xml:space="preserve"> </w:t>
      </w:r>
      <w:r w:rsidR="00FE75D2">
        <w:rPr>
          <w:rFonts w:hint="eastAsia"/>
        </w:rPr>
        <w:t>h</w:t>
      </w:r>
      <w:r w:rsidR="00FE75D2">
        <w:t xml:space="preserve">aving general concepts is enough for answering most questions. The main characteristic of this contest is that the </w:t>
      </w:r>
      <w:proofErr w:type="spellStart"/>
      <w:r w:rsidR="00FE75D2">
        <w:t>partitioners</w:t>
      </w:r>
      <w:proofErr w:type="spellEnd"/>
      <w:r w:rsidR="00FE75D2">
        <w:t xml:space="preserve"> cannot connect to the Internet. </w:t>
      </w:r>
    </w:p>
    <w:p w14:paraId="55A9E456" w14:textId="77777777" w:rsidR="00FE75D2" w:rsidRDefault="00FE75D2" w:rsidP="00AA6A3B">
      <w:pPr>
        <w:ind w:leftChars="100" w:left="240" w:firstLineChars="100" w:firstLine="240"/>
      </w:pPr>
      <w:r>
        <w:t xml:space="preserve">The test covers 5 main subjects: Reverse, Web, </w:t>
      </w:r>
      <w:proofErr w:type="spellStart"/>
      <w:r>
        <w:t>Pwn</w:t>
      </w:r>
      <w:proofErr w:type="spellEnd"/>
      <w:r>
        <w:t xml:space="preserve">, Crypto, and </w:t>
      </w:r>
      <w:proofErr w:type="spellStart"/>
      <w:r>
        <w:t>Misc</w:t>
      </w:r>
      <w:proofErr w:type="spellEnd"/>
      <w:r>
        <w:t xml:space="preserve">, while it </w:t>
      </w:r>
    </w:p>
    <w:p w14:paraId="71A99ABF" w14:textId="2A4AD914" w:rsidR="00FE75D2" w:rsidRDefault="00FE75D2" w:rsidP="006B6055">
      <w:pPr>
        <w:ind w:left="480" w:hanging="480"/>
      </w:pPr>
      <w:r>
        <w:t xml:space="preserve">indicates that almost every </w:t>
      </w:r>
      <w:r w:rsidR="00A14163">
        <w:t>security knowledge</w:t>
      </w:r>
      <w:r>
        <w:t xml:space="preserve"> is covered, there are some </w:t>
      </w:r>
    </w:p>
    <w:p w14:paraId="12A2739F" w14:textId="77777777" w:rsidR="00AA6A3B" w:rsidRDefault="00FE75D2" w:rsidP="006B6055">
      <w:pPr>
        <w:ind w:left="480" w:hanging="480"/>
      </w:pPr>
      <w:r>
        <w:t>common questions that have been asked over the past few years</w:t>
      </w:r>
      <w:r w:rsidR="00AA6A3B">
        <w:t xml:space="preserve">. More specifically, </w:t>
      </w:r>
    </w:p>
    <w:p w14:paraId="7D3A5354" w14:textId="77777777" w:rsidR="00AA6A3B" w:rsidRDefault="00AA6A3B" w:rsidP="006B6055">
      <w:pPr>
        <w:ind w:left="480" w:hanging="480"/>
      </w:pPr>
      <w:r>
        <w:t xml:space="preserve">for Web, each kind of DDoS, OSI model, TCP/IP model, common protocols (HTTP(s), </w:t>
      </w:r>
    </w:p>
    <w:p w14:paraId="419BC30A" w14:textId="77777777" w:rsidR="00AA6A3B" w:rsidRDefault="00AA6A3B" w:rsidP="006B6055">
      <w:pPr>
        <w:ind w:left="480" w:hanging="480"/>
      </w:pPr>
      <w:r>
        <w:t xml:space="preserve">SSH, SSL/TLS), common protocol numbers, common port numbers, MITM, Wi-Fi, </w:t>
      </w:r>
    </w:p>
    <w:p w14:paraId="0F96247D" w14:textId="77777777" w:rsidR="00AA6A3B" w:rsidRDefault="00AA6A3B" w:rsidP="006B6055">
      <w:pPr>
        <w:ind w:left="480" w:hanging="480"/>
      </w:pPr>
      <w:r>
        <w:t xml:space="preserve">VPN, IPSec, and Firewall. For Crypto, common hash functions (MD5, SHA, RIPEMD), </w:t>
      </w:r>
    </w:p>
    <w:p w14:paraId="0E027853" w14:textId="77777777" w:rsidR="00AA6A3B" w:rsidRDefault="00AA6A3B" w:rsidP="006B6055">
      <w:pPr>
        <w:ind w:left="480" w:hanging="480"/>
      </w:pPr>
      <w:r>
        <w:t xml:space="preserve">common </w:t>
      </w:r>
      <w:r>
        <w:rPr>
          <w:rFonts w:hint="eastAsia"/>
        </w:rPr>
        <w:t>c</w:t>
      </w:r>
      <w:r>
        <w:t>ryptography algorithm (</w:t>
      </w:r>
      <w:r>
        <w:rPr>
          <w:rFonts w:hint="eastAsia"/>
        </w:rPr>
        <w:t>RC</w:t>
      </w:r>
      <w:r>
        <w:t xml:space="preserve">4, DES, AES, RSA, </w:t>
      </w:r>
      <w:proofErr w:type="spellStart"/>
      <w:r>
        <w:t>Elgamal</w:t>
      </w:r>
      <w:proofErr w:type="spellEnd"/>
      <w:r>
        <w:t xml:space="preserve">, ECC, Rabin), common </w:t>
      </w:r>
    </w:p>
    <w:p w14:paraId="0FCEC260" w14:textId="77777777" w:rsidR="00AA6A3B" w:rsidRDefault="00AA6A3B" w:rsidP="006B6055">
      <w:pPr>
        <w:ind w:left="480" w:hanging="480"/>
      </w:pPr>
      <w:r>
        <w:t xml:space="preserve">traditional cryptography (Caesar, </w:t>
      </w:r>
      <w:proofErr w:type="spellStart"/>
      <w:r>
        <w:t>Vigenere</w:t>
      </w:r>
      <w:proofErr w:type="spellEnd"/>
      <w:r>
        <w:t xml:space="preserve">, Playfair, Rail fence, Enigma), common </w:t>
      </w:r>
    </w:p>
    <w:p w14:paraId="0A039586" w14:textId="77777777" w:rsidR="00AA6A3B" w:rsidRDefault="00AA6A3B" w:rsidP="006B6055">
      <w:pPr>
        <w:ind w:left="480" w:hanging="480"/>
      </w:pPr>
      <w:r>
        <w:t xml:space="preserve">padding scheme (OAEP, PKCS#1, PKCS#7), Data integrity (MDC, MAC, HMAC), </w:t>
      </w:r>
    </w:p>
    <w:p w14:paraId="468BF572" w14:textId="77777777" w:rsidR="00AA6A3B" w:rsidRDefault="00AA6A3B" w:rsidP="006B6055">
      <w:pPr>
        <w:ind w:left="480" w:hanging="480"/>
      </w:pPr>
      <w:r>
        <w:t xml:space="preserve">common digital signature (RSA, DSA, ECDSA), and operation mode. Others like Cloud </w:t>
      </w:r>
    </w:p>
    <w:p w14:paraId="0253DFFF" w14:textId="77777777" w:rsidR="00AA6A3B" w:rsidRDefault="00AA6A3B" w:rsidP="006B6055">
      <w:pPr>
        <w:ind w:left="480" w:hanging="480"/>
      </w:pPr>
      <w:r>
        <w:t xml:space="preserve">computing, OS, SQL injection, and XSS are also popular questions. Moreover, </w:t>
      </w:r>
    </w:p>
    <w:p w14:paraId="66C4FB59" w14:textId="77777777" w:rsidR="00AA6A3B" w:rsidRDefault="00AA6A3B" w:rsidP="006B6055">
      <w:pPr>
        <w:ind w:left="480" w:hanging="480"/>
      </w:pPr>
      <w:r>
        <w:t xml:space="preserve">knowing some security-related commands are useful such as </w:t>
      </w:r>
      <w:proofErr w:type="spellStart"/>
      <w:r>
        <w:t>nmap</w:t>
      </w:r>
      <w:proofErr w:type="spellEnd"/>
      <w:r>
        <w:t xml:space="preserve">, iptables, </w:t>
      </w:r>
      <w:proofErr w:type="spellStart"/>
      <w:r>
        <w:t>attrib</w:t>
      </w:r>
      <w:proofErr w:type="spellEnd"/>
      <w:r>
        <w:t xml:space="preserve">, </w:t>
      </w:r>
    </w:p>
    <w:p w14:paraId="2DEB6AA4" w14:textId="77777777" w:rsidR="00AA6A3B" w:rsidRDefault="00AA6A3B" w:rsidP="006B6055">
      <w:pPr>
        <w:ind w:left="480" w:hanging="480"/>
      </w:pPr>
      <w:r>
        <w:t>net, etc.</w:t>
      </w:r>
    </w:p>
    <w:p w14:paraId="3B66CFDF" w14:textId="77777777" w:rsidR="00AA6A3B" w:rsidRDefault="00AA6A3B" w:rsidP="006B6055">
      <w:pPr>
        <w:ind w:left="480" w:hanging="480"/>
      </w:pPr>
      <w:r>
        <w:tab/>
        <w:t xml:space="preserve">At least half of the questions in this year are covered in the above mentioned </w:t>
      </w:r>
    </w:p>
    <w:p w14:paraId="724183FD" w14:textId="0F94B3B7" w:rsidR="00AA6A3B" w:rsidRDefault="00AA6A3B" w:rsidP="00AA6A3B">
      <w:pPr>
        <w:ind w:left="480" w:hanging="480"/>
      </w:pPr>
      <w:r>
        <w:t>topics. Although there isn't any skills test, such challenges are transf</w:t>
      </w:r>
      <w:r w:rsidR="00AA5FC2">
        <w:t>orm</w:t>
      </w:r>
      <w:bookmarkStart w:id="0" w:name="_GoBack"/>
      <w:bookmarkEnd w:id="0"/>
      <w:r>
        <w:t xml:space="preserve">ed into </w:t>
      </w:r>
    </w:p>
    <w:p w14:paraId="567162EA" w14:textId="77777777" w:rsidR="00AA6A3B" w:rsidRDefault="00AA6A3B" w:rsidP="00AA6A3B">
      <w:pPr>
        <w:ind w:left="480" w:hanging="480"/>
      </w:pPr>
      <w:r>
        <w:t xml:space="preserve">multiple-choice question. For example, it'll give you some information and multiple </w:t>
      </w:r>
    </w:p>
    <w:p w14:paraId="56EC9B53" w14:textId="77777777" w:rsidR="00AA6A3B" w:rsidRDefault="00AA6A3B" w:rsidP="00AA6A3B">
      <w:pPr>
        <w:ind w:left="480" w:hanging="480"/>
      </w:pPr>
      <w:r>
        <w:t xml:space="preserve">payloads as options and ask you which one can achieve the goal or it'll give you the </w:t>
      </w:r>
    </w:p>
    <w:p w14:paraId="4E0FA3B5" w14:textId="77777777" w:rsidR="009563AB" w:rsidRDefault="00AA6A3B" w:rsidP="00AA6A3B">
      <w:pPr>
        <w:ind w:left="480" w:hanging="480"/>
      </w:pPr>
      <w:r>
        <w:t>situation and payload then ask what kind of attack it's performing.</w:t>
      </w:r>
      <w:r w:rsidR="009563AB">
        <w:t xml:space="preserve"> Additionally, many </w:t>
      </w:r>
    </w:p>
    <w:p w14:paraId="49082774" w14:textId="77777777" w:rsidR="009563AB" w:rsidRDefault="009563AB" w:rsidP="00AA6A3B">
      <w:pPr>
        <w:ind w:left="480" w:hanging="480"/>
      </w:pPr>
      <w:r>
        <w:t xml:space="preserve">tools are mentioned and require knowledge of how and when to use them, including </w:t>
      </w:r>
    </w:p>
    <w:p w14:paraId="58DE58AB" w14:textId="77777777" w:rsidR="009563AB" w:rsidRDefault="009563AB" w:rsidP="00AA6A3B">
      <w:pPr>
        <w:ind w:left="480" w:hanging="480"/>
      </w:pPr>
      <w:r>
        <w:t xml:space="preserve">Wireshark, x64dbg/x32dbg, CFF explorer, etc. Surprisingly, there aren't </w:t>
      </w:r>
      <w:proofErr w:type="spellStart"/>
      <w:r>
        <w:t>many</w:t>
      </w:r>
    </w:p>
    <w:p w14:paraId="64FC758E" w14:textId="77777777" w:rsidR="009563AB" w:rsidRDefault="009563AB" w:rsidP="00AA6A3B">
      <w:pPr>
        <w:ind w:left="480" w:hanging="480"/>
      </w:pPr>
      <w:proofErr w:type="spellEnd"/>
      <w:r>
        <w:t xml:space="preserve">questions about security laws, which is criticized by contestants every year, this kind </w:t>
      </w:r>
    </w:p>
    <w:p w14:paraId="4436B5D5" w14:textId="77777777" w:rsidR="009563AB" w:rsidRDefault="009563AB" w:rsidP="009563AB">
      <w:pPr>
        <w:ind w:left="480" w:hanging="480"/>
      </w:pPr>
      <w:r>
        <w:t xml:space="preserve">of questions should be taken care of in real-world but in my opinion, reciting these </w:t>
      </w:r>
    </w:p>
    <w:p w14:paraId="01EA7FC7" w14:textId="77777777" w:rsidR="009563AB" w:rsidRDefault="009563AB" w:rsidP="009563AB">
      <w:pPr>
        <w:ind w:left="480" w:hanging="480"/>
      </w:pPr>
      <w:r>
        <w:t xml:space="preserve">laws aren't suitable for competition that is </w:t>
      </w:r>
      <w:r w:rsidRPr="009563AB">
        <w:t>network-disconnected</w:t>
      </w:r>
      <w:r>
        <w:t xml:space="preserve">, knowing which </w:t>
      </w:r>
    </w:p>
    <w:p w14:paraId="1C34AF24" w14:textId="77777777" w:rsidR="00AA6A3B" w:rsidRDefault="009563AB" w:rsidP="009563AB">
      <w:pPr>
        <w:ind w:left="480" w:hanging="480"/>
        <w:rPr>
          <w:rFonts w:hint="eastAsia"/>
        </w:rPr>
      </w:pPr>
      <w:r>
        <w:t>laws are suitable for which attacking scenarios are more important.</w:t>
      </w:r>
    </w:p>
    <w:p w14:paraId="2C2FB440" w14:textId="77777777" w:rsidR="004B574A" w:rsidRPr="004B574A" w:rsidRDefault="004B574A" w:rsidP="00221D35">
      <w:pPr>
        <w:ind w:left="480" w:hanging="480"/>
        <w:rPr>
          <w:b/>
          <w:sz w:val="32"/>
        </w:rPr>
      </w:pPr>
      <w:r w:rsidRPr="004B574A">
        <w:rPr>
          <w:rFonts w:hint="eastAsia"/>
          <w:b/>
          <w:sz w:val="32"/>
        </w:rPr>
        <w:lastRenderedPageBreak/>
        <w:t>P</w:t>
      </w:r>
      <w:r w:rsidRPr="004B574A">
        <w:rPr>
          <w:b/>
          <w:sz w:val="32"/>
        </w:rPr>
        <w:t>roblem Analysis</w:t>
      </w:r>
      <w:proofErr w:type="spellStart"/>
    </w:p>
    <w:p w14:paraId="3D22C042" w14:textId="77777777" w:rsidR="003812A3" w:rsidRDefault="00221D35" w:rsidP="00221D35">
      <w:pPr>
        <w:pStyle w:val="a3"/>
        <w:numPr>
          <w:ilvl w:val="0"/>
          <w:numId w:val="1"/>
        </w:numPr>
        <w:ind w:leftChars="0"/>
      </w:pPr>
      <w:proofErr w:type="spellEnd"/>
      <w:r>
        <w:rPr>
          <w:rFonts w:hint="eastAsia"/>
        </w:rPr>
        <w:t>WPA2</w:t>
      </w:r>
    </w:p>
    <w:p w14:paraId="793688FA" w14:textId="77777777" w:rsidR="00221D35" w:rsidRDefault="00221D35" w:rsidP="00221D35">
      <w:pPr>
        <w:pStyle w:val="a3"/>
        <w:numPr>
          <w:ilvl w:val="1"/>
          <w:numId w:val="1"/>
        </w:numPr>
        <w:ind w:leftChars="0"/>
      </w:pPr>
      <w:r>
        <w:rPr>
          <w:rFonts w:hint="eastAsia"/>
        </w:rPr>
        <w:t>P</w:t>
      </w:r>
      <w:r>
        <w:t>SK (Personal) vs. Enterprise</w:t>
      </w:r>
    </w:p>
    <w:p w14:paraId="3C31D954" w14:textId="77777777" w:rsidR="00221D35" w:rsidRDefault="00221D35" w:rsidP="00221D35">
      <w:pPr>
        <w:pStyle w:val="a3"/>
        <w:numPr>
          <w:ilvl w:val="2"/>
          <w:numId w:val="1"/>
        </w:numPr>
        <w:ind w:leftChars="0"/>
      </w:pPr>
      <w:r>
        <w:rPr>
          <w:rFonts w:hint="eastAsia"/>
        </w:rPr>
        <w:t>P</w:t>
      </w:r>
      <w:r>
        <w:t>SK</w:t>
      </w:r>
    </w:p>
    <w:p w14:paraId="5F6B44C1" w14:textId="77777777" w:rsidR="00221D35" w:rsidRDefault="00221D35" w:rsidP="00221D35">
      <w:pPr>
        <w:pStyle w:val="a3"/>
        <w:numPr>
          <w:ilvl w:val="3"/>
          <w:numId w:val="1"/>
        </w:numPr>
        <w:ind w:leftChars="0"/>
      </w:pPr>
      <w:r>
        <w:t xml:space="preserve">The owner can set a </w:t>
      </w:r>
      <w:proofErr w:type="spellStart"/>
      <w:r>
        <w:t>PassPhrase</w:t>
      </w:r>
      <w:proofErr w:type="spellEnd"/>
      <w:r>
        <w:t xml:space="preserve"> as a password</w:t>
      </w:r>
    </w:p>
    <w:p w14:paraId="313986C4" w14:textId="77777777" w:rsidR="00221D35" w:rsidRDefault="00221D35" w:rsidP="00221D35">
      <w:pPr>
        <w:pStyle w:val="a3"/>
        <w:numPr>
          <w:ilvl w:val="3"/>
          <w:numId w:val="1"/>
        </w:numPr>
        <w:ind w:leftChars="0"/>
      </w:pPr>
      <w:r>
        <w:rPr>
          <w:rFonts w:hint="eastAsia"/>
        </w:rPr>
        <w:t>A</w:t>
      </w:r>
      <w:r>
        <w:t>ll clients use the same wi-fi password</w:t>
      </w:r>
    </w:p>
    <w:p w14:paraId="06F3E134" w14:textId="77777777" w:rsidR="00221D35" w:rsidRDefault="00221D35" w:rsidP="00221D35">
      <w:pPr>
        <w:pStyle w:val="a3"/>
        <w:numPr>
          <w:ilvl w:val="3"/>
          <w:numId w:val="1"/>
        </w:numPr>
        <w:ind w:leftChars="0"/>
      </w:pPr>
      <w:r>
        <w:t xml:space="preserve">WPA2 will generate the </w:t>
      </w:r>
      <w:proofErr w:type="spellStart"/>
      <w:r>
        <w:t>Preshared</w:t>
      </w:r>
      <w:proofErr w:type="spellEnd"/>
      <w:r>
        <w:t xml:space="preserve"> Key (PSK) according to the client's input password</w:t>
      </w:r>
    </w:p>
    <w:p w14:paraId="55132CC1" w14:textId="77777777" w:rsidR="00221D35" w:rsidRDefault="00221D35" w:rsidP="00221D35">
      <w:pPr>
        <w:pStyle w:val="a3"/>
        <w:numPr>
          <w:ilvl w:val="4"/>
          <w:numId w:val="1"/>
        </w:numPr>
        <w:ind w:leftChars="0"/>
      </w:pPr>
      <w:r>
        <w:t>PSK is also known as Pairwise Master Key (PMK)</w:t>
      </w:r>
    </w:p>
    <w:p w14:paraId="5BA8D00A" w14:textId="77777777" w:rsidR="00221D35" w:rsidRDefault="00221D35" w:rsidP="00221D35">
      <w:pPr>
        <w:pStyle w:val="a3"/>
        <w:numPr>
          <w:ilvl w:val="4"/>
          <w:numId w:val="1"/>
        </w:numPr>
        <w:ind w:leftChars="0"/>
      </w:pPr>
      <w:r w:rsidRPr="00221D35">
        <w:t>P</w:t>
      </w:r>
      <w:r>
        <w:t>M</w:t>
      </w:r>
      <w:r w:rsidRPr="00221D35">
        <w:t>K = PBKDF2(</w:t>
      </w:r>
      <w:proofErr w:type="spellStart"/>
      <w:r w:rsidRPr="00221D35">
        <w:t>PassPhrase</w:t>
      </w:r>
      <w:proofErr w:type="spellEnd"/>
      <w:r w:rsidRPr="00221D35">
        <w:t xml:space="preserve">, </w:t>
      </w:r>
      <w:proofErr w:type="spellStart"/>
      <w:r>
        <w:t>ssid</w:t>
      </w:r>
      <w:proofErr w:type="spellEnd"/>
      <w:r w:rsidRPr="00221D35">
        <w:t xml:space="preserve">, </w:t>
      </w:r>
      <w:proofErr w:type="spellStart"/>
      <w:r w:rsidRPr="00221D35">
        <w:t>ssidLength</w:t>
      </w:r>
      <w:proofErr w:type="spellEnd"/>
      <w:r w:rsidRPr="00221D35">
        <w:t>, 4096, 256)</w:t>
      </w:r>
    </w:p>
    <w:p w14:paraId="7641E6FF" w14:textId="77777777" w:rsidR="00221D35" w:rsidRDefault="00221D35" w:rsidP="00221D35">
      <w:pPr>
        <w:pStyle w:val="a3"/>
        <w:numPr>
          <w:ilvl w:val="4"/>
          <w:numId w:val="1"/>
        </w:numPr>
        <w:ind w:leftChars="0"/>
      </w:pPr>
      <w:r>
        <w:t>PSK is not used for encryption/decryption</w:t>
      </w:r>
    </w:p>
    <w:p w14:paraId="5947BCE5" w14:textId="77777777" w:rsidR="00221D35" w:rsidRDefault="00221D35" w:rsidP="00221D35">
      <w:pPr>
        <w:pStyle w:val="a3"/>
        <w:numPr>
          <w:ilvl w:val="3"/>
          <w:numId w:val="1"/>
        </w:numPr>
        <w:ind w:leftChars="0"/>
      </w:pPr>
      <w:r>
        <w:rPr>
          <w:rFonts w:hint="eastAsia"/>
        </w:rPr>
        <w:t>P</w:t>
      </w:r>
      <w:r>
        <w:t>airwise Transient Key (PTK) is the key that is used for encryption/decryption</w:t>
      </w:r>
    </w:p>
    <w:p w14:paraId="30268B90" w14:textId="77777777" w:rsidR="00221D35" w:rsidRDefault="00221D35" w:rsidP="00221D35">
      <w:pPr>
        <w:pStyle w:val="a3"/>
        <w:numPr>
          <w:ilvl w:val="4"/>
          <w:numId w:val="1"/>
        </w:numPr>
        <w:ind w:leftChars="0"/>
      </w:pPr>
      <w:r w:rsidRPr="00221D35">
        <w:rPr>
          <w:bCs/>
        </w:rPr>
        <w:t>PTK</w:t>
      </w:r>
      <w:r w:rsidRPr="00221D35">
        <w:t xml:space="preserve"> = PRF(PMK, AP_MAC, STA_MAC, </w:t>
      </w:r>
      <w:proofErr w:type="spellStart"/>
      <w:r w:rsidRPr="00221D35">
        <w:t>SNonce</w:t>
      </w:r>
      <w:proofErr w:type="spellEnd"/>
      <w:r w:rsidRPr="00221D35">
        <w:t xml:space="preserve">, </w:t>
      </w:r>
      <w:proofErr w:type="spellStart"/>
      <w:r w:rsidRPr="00221D35">
        <w:t>ANonce</w:t>
      </w:r>
      <w:proofErr w:type="spellEnd"/>
      <w:r w:rsidRPr="00221D35">
        <w:t>)</w:t>
      </w:r>
    </w:p>
    <w:p w14:paraId="51C4DC24" w14:textId="77777777" w:rsidR="00221D35" w:rsidRDefault="00221D35" w:rsidP="00221D35">
      <w:pPr>
        <w:pStyle w:val="a3"/>
        <w:numPr>
          <w:ilvl w:val="2"/>
          <w:numId w:val="1"/>
        </w:numPr>
        <w:ind w:leftChars="0"/>
      </w:pPr>
      <w:r>
        <w:rPr>
          <w:rFonts w:hint="eastAsia"/>
        </w:rPr>
        <w:t>E</w:t>
      </w:r>
      <w:r>
        <w:t>nterprise</w:t>
      </w:r>
    </w:p>
    <w:p w14:paraId="083E4033" w14:textId="77777777" w:rsidR="00221D35" w:rsidRDefault="00EC084A" w:rsidP="00EC084A">
      <w:pPr>
        <w:pStyle w:val="a3"/>
        <w:numPr>
          <w:ilvl w:val="3"/>
          <w:numId w:val="1"/>
        </w:numPr>
        <w:ind w:leftChars="0"/>
      </w:pPr>
      <w:r>
        <w:t>The authentication protocol is 802.1X</w:t>
      </w:r>
    </w:p>
    <w:p w14:paraId="5731A650" w14:textId="77777777" w:rsidR="00EC084A" w:rsidRDefault="00EC084A" w:rsidP="00EC084A">
      <w:pPr>
        <w:pStyle w:val="a3"/>
        <w:numPr>
          <w:ilvl w:val="4"/>
          <w:numId w:val="1"/>
        </w:numPr>
        <w:ind w:leftChars="0"/>
      </w:pPr>
      <w:r>
        <w:rPr>
          <w:rFonts w:hint="eastAsia"/>
        </w:rPr>
        <w:t>E</w:t>
      </w:r>
      <w:r>
        <w:t>nable authentication via username and password, or a security certificate</w:t>
      </w:r>
    </w:p>
    <w:p w14:paraId="26C63756" w14:textId="77777777" w:rsidR="00EC084A" w:rsidRDefault="00EC084A" w:rsidP="00EC084A">
      <w:pPr>
        <w:pStyle w:val="a3"/>
        <w:numPr>
          <w:ilvl w:val="3"/>
          <w:numId w:val="1"/>
        </w:numPr>
        <w:ind w:leftChars="0"/>
      </w:pPr>
      <w:r>
        <w:rPr>
          <w:rFonts w:hint="eastAsia"/>
        </w:rPr>
        <w:t>T</w:t>
      </w:r>
      <w:r>
        <w:t>here exists an AAA server (RADIUS</w:t>
      </w:r>
      <w:r w:rsidR="006E2039">
        <w:t>) that provides centralized authentication and user management</w:t>
      </w:r>
    </w:p>
    <w:p w14:paraId="1D45A3C7" w14:textId="77777777" w:rsidR="0057085E" w:rsidRDefault="0057085E" w:rsidP="00EC084A">
      <w:pPr>
        <w:pStyle w:val="a3"/>
        <w:numPr>
          <w:ilvl w:val="3"/>
          <w:numId w:val="1"/>
        </w:numPr>
        <w:ind w:leftChars="0"/>
      </w:pPr>
      <w:r>
        <w:rPr>
          <w:rFonts w:hint="eastAsia"/>
        </w:rPr>
        <w:t>S</w:t>
      </w:r>
      <w:r>
        <w:t xml:space="preserve">tation and AAA server can authenticate each other and exchange keys through </w:t>
      </w:r>
      <w:r w:rsidR="00FD2E23">
        <w:t>Extensible Authentication Protocol (</w:t>
      </w:r>
      <w:r>
        <w:t>EAP</w:t>
      </w:r>
      <w:r w:rsidR="00FD2E23">
        <w:t>)</w:t>
      </w:r>
      <w:r>
        <w:t xml:space="preserve">. Then, the AAA server generates PMK from the Master Key and send </w:t>
      </w:r>
      <w:r w:rsidR="001078DD">
        <w:t xml:space="preserve">it </w:t>
      </w:r>
      <w:r>
        <w:t>to AP</w:t>
      </w:r>
    </w:p>
    <w:p w14:paraId="13A8D25A" w14:textId="77777777" w:rsidR="007B1396" w:rsidRDefault="007B1396" w:rsidP="007B1396">
      <w:pPr>
        <w:pStyle w:val="a3"/>
        <w:numPr>
          <w:ilvl w:val="2"/>
          <w:numId w:val="1"/>
        </w:numPr>
        <w:ind w:leftChars="0"/>
      </w:pPr>
      <w:r>
        <w:rPr>
          <w:rFonts w:hint="eastAsia"/>
        </w:rPr>
        <w:t>M</w:t>
      </w:r>
      <w:r>
        <w:t>ain difference</w:t>
      </w:r>
    </w:p>
    <w:p w14:paraId="4E9A7DFE" w14:textId="77777777" w:rsidR="007B1396" w:rsidRDefault="007B1396" w:rsidP="007B1396">
      <w:pPr>
        <w:pStyle w:val="a3"/>
        <w:numPr>
          <w:ilvl w:val="3"/>
          <w:numId w:val="1"/>
        </w:numPr>
        <w:ind w:leftChars="0"/>
      </w:pPr>
      <w:r>
        <w:rPr>
          <w:rFonts w:hint="eastAsia"/>
        </w:rPr>
        <w:t>W</w:t>
      </w:r>
      <w:r>
        <w:t>PA2-PSK uses a shared password</w:t>
      </w:r>
    </w:p>
    <w:p w14:paraId="17E05510" w14:textId="77777777" w:rsidR="007B1396" w:rsidRDefault="007B1396" w:rsidP="007B1396">
      <w:pPr>
        <w:pStyle w:val="a3"/>
        <w:numPr>
          <w:ilvl w:val="3"/>
          <w:numId w:val="1"/>
        </w:numPr>
        <w:ind w:leftChars="0"/>
      </w:pPr>
      <w:r>
        <w:rPr>
          <w:rFonts w:hint="eastAsia"/>
        </w:rPr>
        <w:t>W</w:t>
      </w:r>
      <w:r>
        <w:t>PA2-Enterprise has an AAA server that is responsible for authentication and management</w:t>
      </w:r>
      <w:r w:rsidR="00FB0B81">
        <w:t>, and every client has their own password</w:t>
      </w:r>
    </w:p>
    <w:p w14:paraId="142C0DD9" w14:textId="77777777" w:rsidR="00FD2E23" w:rsidRDefault="00F846AE" w:rsidP="00FD2E23">
      <w:pPr>
        <w:pStyle w:val="a3"/>
        <w:numPr>
          <w:ilvl w:val="1"/>
          <w:numId w:val="1"/>
        </w:numPr>
        <w:ind w:leftChars="0"/>
      </w:pPr>
      <w:r>
        <w:rPr>
          <w:rFonts w:hint="eastAsia"/>
        </w:rPr>
        <w:t>A</w:t>
      </w:r>
      <w:r>
        <w:t>ES vs. TKIP</w:t>
      </w:r>
    </w:p>
    <w:p w14:paraId="791BF8CC" w14:textId="77777777" w:rsidR="00F846AE" w:rsidRDefault="00F846AE" w:rsidP="00F846AE">
      <w:pPr>
        <w:pStyle w:val="a3"/>
        <w:numPr>
          <w:ilvl w:val="2"/>
          <w:numId w:val="1"/>
        </w:numPr>
        <w:ind w:leftChars="0"/>
      </w:pPr>
      <w:r>
        <w:rPr>
          <w:rFonts w:hint="eastAsia"/>
        </w:rPr>
        <w:t>A</w:t>
      </w:r>
      <w:r>
        <w:t>ES</w:t>
      </w:r>
    </w:p>
    <w:p w14:paraId="4124A870" w14:textId="77777777" w:rsidR="00F846AE" w:rsidRDefault="00301892" w:rsidP="00F846AE">
      <w:pPr>
        <w:pStyle w:val="a3"/>
        <w:numPr>
          <w:ilvl w:val="3"/>
          <w:numId w:val="1"/>
        </w:numPr>
        <w:ind w:leftChars="0"/>
      </w:pPr>
      <w:r>
        <w:rPr>
          <w:rFonts w:hint="eastAsia"/>
        </w:rPr>
        <w:t>A</w:t>
      </w:r>
      <w:r>
        <w:t xml:space="preserve"> block cipher used by the protocol CCMP</w:t>
      </w:r>
    </w:p>
    <w:p w14:paraId="365EB41E" w14:textId="77777777" w:rsidR="00301892" w:rsidRDefault="00301892" w:rsidP="00301892">
      <w:pPr>
        <w:pStyle w:val="a3"/>
        <w:numPr>
          <w:ilvl w:val="2"/>
          <w:numId w:val="1"/>
        </w:numPr>
        <w:ind w:leftChars="0"/>
      </w:pPr>
      <w:r>
        <w:rPr>
          <w:rFonts w:hint="eastAsia"/>
        </w:rPr>
        <w:t>T</w:t>
      </w:r>
      <w:r>
        <w:t>KIP</w:t>
      </w:r>
    </w:p>
    <w:p w14:paraId="6A30BE29" w14:textId="77777777" w:rsidR="00301892" w:rsidRDefault="00301892" w:rsidP="00301892">
      <w:pPr>
        <w:pStyle w:val="a3"/>
        <w:numPr>
          <w:ilvl w:val="3"/>
          <w:numId w:val="1"/>
        </w:numPr>
        <w:ind w:leftChars="0"/>
      </w:pPr>
      <w:r>
        <w:rPr>
          <w:rFonts w:hint="eastAsia"/>
        </w:rPr>
        <w:t>I</w:t>
      </w:r>
      <w:r>
        <w:t>t uses the RC4 cipher</w:t>
      </w:r>
    </w:p>
    <w:p w14:paraId="6AFC0DDF" w14:textId="77777777" w:rsidR="00301892" w:rsidRDefault="00301892" w:rsidP="00301892">
      <w:pPr>
        <w:pStyle w:val="a3"/>
        <w:numPr>
          <w:ilvl w:val="3"/>
          <w:numId w:val="1"/>
        </w:numPr>
        <w:ind w:leftChars="0"/>
      </w:pPr>
      <w:r>
        <w:t>A wrapper rather than encryption</w:t>
      </w:r>
    </w:p>
    <w:p w14:paraId="62AD2230" w14:textId="77777777" w:rsidR="00301892" w:rsidRDefault="00301892" w:rsidP="00301892">
      <w:pPr>
        <w:pStyle w:val="a3"/>
        <w:numPr>
          <w:ilvl w:val="3"/>
          <w:numId w:val="1"/>
        </w:numPr>
        <w:ind w:leftChars="0"/>
      </w:pPr>
      <w:r>
        <w:rPr>
          <w:rFonts w:hint="eastAsia"/>
        </w:rPr>
        <w:t>I</w:t>
      </w:r>
      <w:r>
        <w:t>ncrease the length of IV from 24 bits to 48 bits</w:t>
      </w:r>
    </w:p>
    <w:p w14:paraId="27058725" w14:textId="77777777" w:rsidR="00301892" w:rsidRDefault="00301892" w:rsidP="00301892">
      <w:pPr>
        <w:pStyle w:val="a3"/>
        <w:numPr>
          <w:ilvl w:val="3"/>
          <w:numId w:val="1"/>
        </w:numPr>
        <w:ind w:leftChars="0"/>
      </w:pPr>
      <w:r>
        <w:t>Increase the key length to 128 bits</w:t>
      </w:r>
    </w:p>
    <w:p w14:paraId="1A1E6C03" w14:textId="77777777" w:rsidR="00301892" w:rsidRDefault="00301892" w:rsidP="00301892">
      <w:pPr>
        <w:pStyle w:val="a3"/>
        <w:numPr>
          <w:ilvl w:val="3"/>
          <w:numId w:val="1"/>
        </w:numPr>
        <w:ind w:leftChars="0"/>
      </w:pPr>
      <w:r>
        <w:lastRenderedPageBreak/>
        <w:t>Each packet has a unique 48-bit serial number</w:t>
      </w:r>
    </w:p>
    <w:p w14:paraId="1C227334" w14:textId="77777777" w:rsidR="00301892" w:rsidRDefault="00301892" w:rsidP="00301892">
      <w:pPr>
        <w:pStyle w:val="a3"/>
        <w:numPr>
          <w:ilvl w:val="3"/>
          <w:numId w:val="1"/>
        </w:numPr>
        <w:ind w:leftChars="0"/>
      </w:pPr>
      <w:r w:rsidRPr="00301892">
        <w:t>Mixing a base key, the MAC address of an Access Point (AP), and a packet serial number</w:t>
      </w:r>
    </w:p>
    <w:p w14:paraId="70AA49A2" w14:textId="77777777" w:rsidR="00301892" w:rsidRDefault="00301892" w:rsidP="00301892">
      <w:pPr>
        <w:pStyle w:val="a3"/>
        <w:numPr>
          <w:ilvl w:val="2"/>
          <w:numId w:val="1"/>
        </w:numPr>
        <w:ind w:leftChars="0"/>
      </w:pPr>
      <w:r>
        <w:rPr>
          <w:rFonts w:hint="eastAsia"/>
        </w:rPr>
        <w:t>M</w:t>
      </w:r>
      <w:r>
        <w:t>ain difference</w:t>
      </w:r>
    </w:p>
    <w:p w14:paraId="4FD7D173" w14:textId="77777777" w:rsidR="00301892" w:rsidRDefault="00301892" w:rsidP="00301892">
      <w:pPr>
        <w:pStyle w:val="a3"/>
        <w:numPr>
          <w:ilvl w:val="3"/>
          <w:numId w:val="1"/>
        </w:numPr>
        <w:ind w:leftChars="0"/>
      </w:pPr>
      <w:r>
        <w:rPr>
          <w:rFonts w:hint="eastAsia"/>
        </w:rPr>
        <w:t>A</w:t>
      </w:r>
      <w:r>
        <w:t xml:space="preserve">ES is more </w:t>
      </w:r>
      <w:proofErr w:type="spellStart"/>
      <w:r>
        <w:t>seucre</w:t>
      </w:r>
      <w:proofErr w:type="spellEnd"/>
      <w:r>
        <w:t xml:space="preserve"> than TKIP</w:t>
      </w:r>
    </w:p>
    <w:p w14:paraId="258AFD86" w14:textId="77777777" w:rsidR="00301892" w:rsidRDefault="00301892" w:rsidP="00301892">
      <w:pPr>
        <w:pStyle w:val="a3"/>
        <w:numPr>
          <w:ilvl w:val="3"/>
          <w:numId w:val="1"/>
        </w:numPr>
        <w:ind w:leftChars="0"/>
      </w:pPr>
      <w:r>
        <w:rPr>
          <w:rFonts w:hint="eastAsia"/>
        </w:rPr>
        <w:t>A</w:t>
      </w:r>
      <w:r>
        <w:t>ES is faster than TKIP</w:t>
      </w:r>
    </w:p>
    <w:p w14:paraId="602CC1DD" w14:textId="77777777" w:rsidR="004B574A" w:rsidRDefault="00133273" w:rsidP="004B574A">
      <w:pPr>
        <w:pStyle w:val="a3"/>
        <w:numPr>
          <w:ilvl w:val="0"/>
          <w:numId w:val="1"/>
        </w:numPr>
        <w:ind w:leftChars="0"/>
      </w:pPr>
      <w:proofErr w:type="spellStart"/>
      <w:r>
        <w:t>ssdeep</w:t>
      </w:r>
      <w:proofErr w:type="spellEnd"/>
    </w:p>
    <w:p w14:paraId="3016205D" w14:textId="77777777" w:rsidR="00133273" w:rsidRDefault="00133273" w:rsidP="00133273">
      <w:pPr>
        <w:pStyle w:val="a3"/>
        <w:numPr>
          <w:ilvl w:val="1"/>
          <w:numId w:val="1"/>
        </w:numPr>
        <w:ind w:leftChars="0"/>
      </w:pPr>
      <w:r>
        <w:rPr>
          <w:rFonts w:hint="eastAsia"/>
        </w:rPr>
        <w:t>A p</w:t>
      </w:r>
      <w:r>
        <w:t>rogram for computing context triggered piecewise hashes (CTPH)</w:t>
      </w:r>
    </w:p>
    <w:p w14:paraId="5BE46AE6" w14:textId="77777777" w:rsidR="00133273" w:rsidRDefault="00133273" w:rsidP="00133273">
      <w:pPr>
        <w:pStyle w:val="a3"/>
        <w:numPr>
          <w:ilvl w:val="2"/>
          <w:numId w:val="1"/>
        </w:numPr>
        <w:ind w:leftChars="0"/>
      </w:pPr>
      <w:r>
        <w:t>Also known as fuzzy hashes</w:t>
      </w:r>
    </w:p>
    <w:p w14:paraId="64E5CE99" w14:textId="77777777" w:rsidR="00133273" w:rsidRDefault="00133273" w:rsidP="00133273">
      <w:pPr>
        <w:pStyle w:val="a3"/>
        <w:numPr>
          <w:ilvl w:val="1"/>
          <w:numId w:val="1"/>
        </w:numPr>
        <w:ind w:leftChars="0"/>
      </w:pPr>
      <w:r>
        <w:t>CTPH can match inputs that have homologies</w:t>
      </w:r>
    </w:p>
    <w:p w14:paraId="5F33A3A3" w14:textId="77777777" w:rsidR="00133273" w:rsidRDefault="00133273" w:rsidP="00133273">
      <w:pPr>
        <w:pStyle w:val="a3"/>
        <w:numPr>
          <w:ilvl w:val="2"/>
          <w:numId w:val="1"/>
        </w:numPr>
        <w:ind w:leftChars="0"/>
      </w:pPr>
      <w:r>
        <w:t>Such inputs have sequences of identical bytes in the same order, although bytes in between these sequences may be different in both content and length</w:t>
      </w:r>
    </w:p>
    <w:p w14:paraId="5B199F2C" w14:textId="77777777" w:rsidR="00133273" w:rsidRDefault="00133273" w:rsidP="00133273">
      <w:pPr>
        <w:pStyle w:val="a3"/>
        <w:numPr>
          <w:ilvl w:val="1"/>
          <w:numId w:val="1"/>
        </w:numPr>
        <w:ind w:leftChars="0"/>
      </w:pPr>
      <w:r>
        <w:t>CTPH is based on using a rolling hash</w:t>
      </w:r>
    </w:p>
    <w:p w14:paraId="00FC379A" w14:textId="77777777" w:rsidR="00133273" w:rsidRDefault="00133273" w:rsidP="00133273">
      <w:pPr>
        <w:pStyle w:val="a3"/>
        <w:numPr>
          <w:ilvl w:val="2"/>
          <w:numId w:val="1"/>
        </w:numPr>
        <w:ind w:leftChars="0"/>
      </w:pPr>
      <w:r>
        <w:t>The hash has a sliding window and a state</w:t>
      </w:r>
    </w:p>
    <w:p w14:paraId="66EDAF89" w14:textId="77777777" w:rsidR="00133273" w:rsidRDefault="00133273" w:rsidP="00133273">
      <w:pPr>
        <w:pStyle w:val="a3"/>
        <w:numPr>
          <w:ilvl w:val="2"/>
          <w:numId w:val="1"/>
        </w:numPr>
        <w:ind w:leftChars="0"/>
      </w:pPr>
      <w:r>
        <w:t>The state maintains the hash of the last few bytes of the data that are in the current window</w:t>
      </w:r>
    </w:p>
    <w:p w14:paraId="47741B7F" w14:textId="77777777" w:rsidR="00133273" w:rsidRDefault="00133273" w:rsidP="00133273">
      <w:pPr>
        <w:pStyle w:val="a3"/>
        <w:numPr>
          <w:ilvl w:val="2"/>
          <w:numId w:val="1"/>
        </w:numPr>
        <w:ind w:leftChars="0"/>
      </w:pPr>
      <w:r>
        <w:rPr>
          <w:rFonts w:hint="eastAsia"/>
        </w:rPr>
        <w:t>T</w:t>
      </w:r>
      <w:r>
        <w:t>he final CTPH consists of the saved parts (state) of the traditional hash</w:t>
      </w:r>
    </w:p>
    <w:p w14:paraId="4C4FBEB0" w14:textId="77777777" w:rsidR="00133273" w:rsidRDefault="00133273" w:rsidP="00133273">
      <w:pPr>
        <w:pStyle w:val="a3"/>
        <w:numPr>
          <w:ilvl w:val="1"/>
          <w:numId w:val="1"/>
        </w:numPr>
        <w:ind w:leftChars="0"/>
      </w:pPr>
      <w:r>
        <w:t>CTPH comparison</w:t>
      </w:r>
    </w:p>
    <w:p w14:paraId="2A5340D4" w14:textId="77777777" w:rsidR="00133273" w:rsidRDefault="00133273" w:rsidP="00133273">
      <w:pPr>
        <w:pStyle w:val="a3"/>
        <w:numPr>
          <w:ilvl w:val="2"/>
          <w:numId w:val="1"/>
        </w:numPr>
        <w:ind w:leftChars="0"/>
      </w:pPr>
      <w:r>
        <w:rPr>
          <w:rFonts w:hint="eastAsia"/>
        </w:rPr>
        <w:t>C</w:t>
      </w:r>
      <w:r>
        <w:t>ompared by using Bloom filter</w:t>
      </w:r>
      <w:r w:rsidR="001B3276">
        <w:t>s</w:t>
      </w:r>
      <w:r>
        <w:t xml:space="preserve"> and Hamming distance</w:t>
      </w:r>
    </w:p>
    <w:p w14:paraId="56EAC527" w14:textId="77777777" w:rsidR="00133273" w:rsidRDefault="001B3276" w:rsidP="00133273">
      <w:pPr>
        <w:pStyle w:val="a3"/>
        <w:numPr>
          <w:ilvl w:val="2"/>
          <w:numId w:val="1"/>
        </w:numPr>
        <w:ind w:leftChars="0"/>
      </w:pPr>
      <w:r>
        <w:rPr>
          <w:rFonts w:hint="eastAsia"/>
        </w:rPr>
        <w:t>B</w:t>
      </w:r>
      <w:r>
        <w:t>loom filter</w:t>
      </w:r>
    </w:p>
    <w:p w14:paraId="079A5598" w14:textId="77777777" w:rsidR="001B3276" w:rsidRDefault="001B3276" w:rsidP="001B3276">
      <w:pPr>
        <w:pStyle w:val="a3"/>
        <w:numPr>
          <w:ilvl w:val="3"/>
          <w:numId w:val="1"/>
        </w:numPr>
        <w:ind w:leftChars="0"/>
      </w:pPr>
      <w:r>
        <w:rPr>
          <w:rFonts w:hint="eastAsia"/>
        </w:rPr>
        <w:t>A</w:t>
      </w:r>
      <w:r>
        <w:t xml:space="preserve"> space-efficient probabilistic data structure</w:t>
      </w:r>
    </w:p>
    <w:p w14:paraId="46D25553" w14:textId="77777777" w:rsidR="001B3276" w:rsidRDefault="001B3276" w:rsidP="001B3276">
      <w:pPr>
        <w:pStyle w:val="a3"/>
        <w:numPr>
          <w:ilvl w:val="3"/>
          <w:numId w:val="1"/>
        </w:numPr>
        <w:ind w:leftChars="0"/>
      </w:pPr>
      <w:r>
        <w:rPr>
          <w:rFonts w:hint="eastAsia"/>
        </w:rPr>
        <w:t>I</w:t>
      </w:r>
      <w:r>
        <w:t>t is used to test whether an element is a member of a set</w:t>
      </w:r>
    </w:p>
    <w:p w14:paraId="0E203855" w14:textId="77777777" w:rsidR="001B3276" w:rsidRDefault="001B3276" w:rsidP="001B3276">
      <w:pPr>
        <w:pStyle w:val="a3"/>
        <w:numPr>
          <w:ilvl w:val="2"/>
          <w:numId w:val="1"/>
        </w:numPr>
        <w:ind w:leftChars="0"/>
      </w:pPr>
      <w:r>
        <w:rPr>
          <w:rFonts w:hint="eastAsia"/>
        </w:rPr>
        <w:t>H</w:t>
      </w:r>
      <w:r>
        <w:t>amming distance</w:t>
      </w:r>
    </w:p>
    <w:p w14:paraId="051DCCEE" w14:textId="77777777" w:rsidR="001B3276" w:rsidRDefault="001B3276" w:rsidP="001B3276">
      <w:pPr>
        <w:pStyle w:val="a3"/>
        <w:numPr>
          <w:ilvl w:val="3"/>
          <w:numId w:val="1"/>
        </w:numPr>
        <w:ind w:leftChars="0"/>
      </w:pPr>
      <w:r>
        <w:t>Gives a weighting value based on the difference of two string</w:t>
      </w:r>
      <w:r w:rsidR="003632F4">
        <w:t>s</w:t>
      </w:r>
    </w:p>
    <w:p w14:paraId="634B74D7" w14:textId="77777777" w:rsidR="003632F4" w:rsidRDefault="0051043C" w:rsidP="003632F4">
      <w:pPr>
        <w:pStyle w:val="a3"/>
        <w:numPr>
          <w:ilvl w:val="0"/>
          <w:numId w:val="1"/>
        </w:numPr>
        <w:ind w:leftChars="0"/>
      </w:pPr>
      <w:r>
        <w:t xml:space="preserve">Windows </w:t>
      </w:r>
      <w:r>
        <w:rPr>
          <w:rFonts w:hint="eastAsia"/>
        </w:rPr>
        <w:t>E</w:t>
      </w:r>
      <w:r>
        <w:t>vent ID</w:t>
      </w:r>
    </w:p>
    <w:p w14:paraId="60CE46A7" w14:textId="77777777" w:rsidR="0051043C" w:rsidRDefault="0051043C" w:rsidP="0051043C">
      <w:pPr>
        <w:pStyle w:val="a3"/>
        <w:numPr>
          <w:ilvl w:val="1"/>
          <w:numId w:val="1"/>
        </w:numPr>
        <w:ind w:leftChars="0"/>
      </w:pPr>
      <w:r>
        <w:rPr>
          <w:rFonts w:hint="eastAsia"/>
        </w:rPr>
        <w:t>E</w:t>
      </w:r>
      <w:r>
        <w:t>xecution Related</w:t>
      </w:r>
    </w:p>
    <w:p w14:paraId="647959BF" w14:textId="77777777" w:rsidR="0051043C" w:rsidRDefault="0051043C" w:rsidP="0051043C">
      <w:pPr>
        <w:pStyle w:val="a3"/>
        <w:numPr>
          <w:ilvl w:val="2"/>
          <w:numId w:val="1"/>
        </w:numPr>
        <w:ind w:leftChars="0"/>
      </w:pPr>
      <w:r>
        <w:rPr>
          <w:rFonts w:hint="eastAsia"/>
        </w:rPr>
        <w:t>4</w:t>
      </w:r>
      <w:r>
        <w:t>688</w:t>
      </w:r>
    </w:p>
    <w:p w14:paraId="1E74CF80" w14:textId="77777777" w:rsidR="0051043C" w:rsidRDefault="0051043C" w:rsidP="0051043C">
      <w:pPr>
        <w:pStyle w:val="a3"/>
        <w:numPr>
          <w:ilvl w:val="3"/>
          <w:numId w:val="1"/>
        </w:numPr>
        <w:ind w:leftChars="0"/>
      </w:pPr>
      <w:r>
        <w:rPr>
          <w:rFonts w:hint="eastAsia"/>
        </w:rPr>
        <w:t>A</w:t>
      </w:r>
      <w:r>
        <w:t xml:space="preserve"> new process has been created</w:t>
      </w:r>
    </w:p>
    <w:p w14:paraId="0249368C" w14:textId="77777777" w:rsidR="0051043C" w:rsidRDefault="0051043C" w:rsidP="0051043C">
      <w:pPr>
        <w:pStyle w:val="a3"/>
        <w:numPr>
          <w:ilvl w:val="2"/>
          <w:numId w:val="1"/>
        </w:numPr>
        <w:ind w:leftChars="0"/>
      </w:pPr>
      <w:r>
        <w:rPr>
          <w:rFonts w:hint="eastAsia"/>
        </w:rPr>
        <w:t>4</w:t>
      </w:r>
      <w:r>
        <w:t>104</w:t>
      </w:r>
    </w:p>
    <w:p w14:paraId="4DBE528E" w14:textId="77777777" w:rsidR="0051043C" w:rsidRDefault="0051043C" w:rsidP="0051043C">
      <w:pPr>
        <w:pStyle w:val="a3"/>
        <w:numPr>
          <w:ilvl w:val="3"/>
          <w:numId w:val="1"/>
        </w:numPr>
        <w:ind w:leftChars="0"/>
      </w:pPr>
      <w:r>
        <w:rPr>
          <w:rFonts w:hint="eastAsia"/>
        </w:rPr>
        <w:t>E</w:t>
      </w:r>
      <w:r>
        <w:t>xecute a Remote Command</w:t>
      </w:r>
    </w:p>
    <w:p w14:paraId="1971E62F" w14:textId="77777777" w:rsidR="0051043C" w:rsidRDefault="0051043C" w:rsidP="0051043C">
      <w:pPr>
        <w:pStyle w:val="a3"/>
        <w:numPr>
          <w:ilvl w:val="3"/>
          <w:numId w:val="1"/>
        </w:numPr>
        <w:ind w:leftChars="0"/>
      </w:pPr>
      <w:proofErr w:type="spellStart"/>
      <w:r>
        <w:rPr>
          <w:rFonts w:hint="eastAsia"/>
        </w:rPr>
        <w:t>P</w:t>
      </w:r>
      <w:r>
        <w:t>owershell</w:t>
      </w:r>
      <w:proofErr w:type="spellEnd"/>
    </w:p>
    <w:p w14:paraId="41986653" w14:textId="77777777" w:rsidR="0051043C" w:rsidRDefault="0051043C" w:rsidP="0051043C">
      <w:pPr>
        <w:pStyle w:val="a3"/>
        <w:numPr>
          <w:ilvl w:val="2"/>
          <w:numId w:val="1"/>
        </w:numPr>
        <w:ind w:leftChars="0"/>
      </w:pPr>
      <w:r>
        <w:rPr>
          <w:rFonts w:hint="eastAsia"/>
        </w:rPr>
        <w:t>1</w:t>
      </w:r>
      <w:r>
        <w:t>06</w:t>
      </w:r>
    </w:p>
    <w:p w14:paraId="0E9A6269" w14:textId="77777777" w:rsidR="0051043C" w:rsidRDefault="0051043C" w:rsidP="0051043C">
      <w:pPr>
        <w:pStyle w:val="a3"/>
        <w:numPr>
          <w:ilvl w:val="3"/>
          <w:numId w:val="1"/>
        </w:numPr>
        <w:ind w:leftChars="0"/>
      </w:pPr>
      <w:r w:rsidRPr="0051043C">
        <w:t>the user registered the Task Scheduler task</w:t>
      </w:r>
    </w:p>
    <w:p w14:paraId="53BE0AF8" w14:textId="77777777" w:rsidR="0051043C" w:rsidRDefault="0051043C" w:rsidP="0051043C">
      <w:pPr>
        <w:pStyle w:val="a3"/>
        <w:numPr>
          <w:ilvl w:val="2"/>
          <w:numId w:val="1"/>
        </w:numPr>
        <w:ind w:leftChars="0"/>
      </w:pPr>
      <w:r>
        <w:rPr>
          <w:rFonts w:hint="eastAsia"/>
        </w:rPr>
        <w:t>200</w:t>
      </w:r>
    </w:p>
    <w:p w14:paraId="3CB7A81B" w14:textId="77777777" w:rsidR="0051043C" w:rsidRDefault="0051043C" w:rsidP="0051043C">
      <w:pPr>
        <w:pStyle w:val="a3"/>
        <w:numPr>
          <w:ilvl w:val="3"/>
          <w:numId w:val="1"/>
        </w:numPr>
        <w:ind w:leftChars="0"/>
      </w:pPr>
      <w:r w:rsidRPr="0051043C">
        <w:t xml:space="preserve">This event is logged when </w:t>
      </w:r>
      <w:r>
        <w:t xml:space="preserve">the </w:t>
      </w:r>
      <w:r w:rsidRPr="0051043C">
        <w:t xml:space="preserve">task Scheduler launched the action in the instance of </w:t>
      </w:r>
      <w:r>
        <w:t xml:space="preserve">the </w:t>
      </w:r>
      <w:r w:rsidRPr="0051043C">
        <w:t>task</w:t>
      </w:r>
    </w:p>
    <w:p w14:paraId="6CB8EFBE" w14:textId="77777777" w:rsidR="0051043C" w:rsidRDefault="0051043C" w:rsidP="0051043C">
      <w:pPr>
        <w:pStyle w:val="a3"/>
        <w:numPr>
          <w:ilvl w:val="1"/>
          <w:numId w:val="1"/>
        </w:numPr>
        <w:ind w:leftChars="0"/>
      </w:pPr>
      <w:r>
        <w:rPr>
          <w:rFonts w:hint="eastAsia"/>
        </w:rPr>
        <w:lastRenderedPageBreak/>
        <w:t>L</w:t>
      </w:r>
      <w:r>
        <w:t>ogon Related</w:t>
      </w:r>
    </w:p>
    <w:p w14:paraId="0DD2475C" w14:textId="77777777" w:rsidR="0051043C" w:rsidRDefault="0051043C" w:rsidP="0051043C">
      <w:pPr>
        <w:pStyle w:val="a3"/>
        <w:numPr>
          <w:ilvl w:val="2"/>
          <w:numId w:val="1"/>
        </w:numPr>
        <w:ind w:leftChars="0"/>
      </w:pPr>
      <w:r>
        <w:rPr>
          <w:rFonts w:hint="eastAsia"/>
        </w:rPr>
        <w:t>4</w:t>
      </w:r>
      <w:r>
        <w:t>648</w:t>
      </w:r>
    </w:p>
    <w:p w14:paraId="5708474C" w14:textId="77777777" w:rsidR="0051043C" w:rsidRDefault="0051043C" w:rsidP="0051043C">
      <w:pPr>
        <w:pStyle w:val="a3"/>
        <w:numPr>
          <w:ilvl w:val="3"/>
          <w:numId w:val="1"/>
        </w:numPr>
        <w:ind w:leftChars="0"/>
      </w:pPr>
      <w:r w:rsidRPr="0051043C">
        <w:t>A logon attempt was made with explicit credentials</w:t>
      </w:r>
    </w:p>
    <w:p w14:paraId="73A41542" w14:textId="77777777" w:rsidR="0051043C" w:rsidRDefault="0051043C" w:rsidP="0051043C">
      <w:pPr>
        <w:pStyle w:val="a3"/>
        <w:numPr>
          <w:ilvl w:val="2"/>
          <w:numId w:val="1"/>
        </w:numPr>
        <w:ind w:leftChars="0"/>
      </w:pPr>
      <w:r>
        <w:rPr>
          <w:rFonts w:hint="eastAsia"/>
        </w:rPr>
        <w:t>4</w:t>
      </w:r>
      <w:r>
        <w:t>624</w:t>
      </w:r>
    </w:p>
    <w:p w14:paraId="78D07F55" w14:textId="77777777" w:rsidR="0051043C" w:rsidRDefault="0051043C" w:rsidP="0051043C">
      <w:pPr>
        <w:pStyle w:val="a3"/>
        <w:numPr>
          <w:ilvl w:val="3"/>
          <w:numId w:val="1"/>
        </w:numPr>
        <w:ind w:leftChars="0"/>
      </w:pPr>
      <w:r w:rsidRPr="0051043C">
        <w:t>Successful account log on</w:t>
      </w:r>
    </w:p>
    <w:p w14:paraId="71B1D18B" w14:textId="77777777" w:rsidR="0051043C" w:rsidRDefault="0051043C" w:rsidP="0051043C">
      <w:pPr>
        <w:pStyle w:val="a3"/>
        <w:numPr>
          <w:ilvl w:val="2"/>
          <w:numId w:val="1"/>
        </w:numPr>
        <w:ind w:leftChars="0"/>
      </w:pPr>
      <w:r>
        <w:rPr>
          <w:rFonts w:hint="eastAsia"/>
        </w:rPr>
        <w:t>4</w:t>
      </w:r>
      <w:r>
        <w:t>625</w:t>
      </w:r>
    </w:p>
    <w:p w14:paraId="4DC0B077" w14:textId="77777777" w:rsidR="0051043C" w:rsidRDefault="0051043C" w:rsidP="0051043C">
      <w:pPr>
        <w:pStyle w:val="a3"/>
        <w:numPr>
          <w:ilvl w:val="3"/>
          <w:numId w:val="1"/>
        </w:numPr>
        <w:ind w:leftChars="0"/>
      </w:pPr>
      <w:r w:rsidRPr="0051043C">
        <w:t>Failed account log on</w:t>
      </w:r>
    </w:p>
    <w:p w14:paraId="743E9F84" w14:textId="77777777" w:rsidR="0051043C" w:rsidRDefault="0051043C" w:rsidP="0051043C">
      <w:pPr>
        <w:pStyle w:val="a3"/>
        <w:numPr>
          <w:ilvl w:val="2"/>
          <w:numId w:val="1"/>
        </w:numPr>
        <w:ind w:leftChars="0"/>
      </w:pPr>
      <w:r>
        <w:rPr>
          <w:rFonts w:hint="eastAsia"/>
        </w:rPr>
        <w:t>4</w:t>
      </w:r>
      <w:r>
        <w:t>771</w:t>
      </w:r>
    </w:p>
    <w:p w14:paraId="217A8670" w14:textId="77777777" w:rsidR="0051043C" w:rsidRDefault="0051043C" w:rsidP="0051043C">
      <w:pPr>
        <w:pStyle w:val="a3"/>
        <w:numPr>
          <w:ilvl w:val="3"/>
          <w:numId w:val="1"/>
        </w:numPr>
        <w:ind w:leftChars="0"/>
      </w:pPr>
      <w:r w:rsidRPr="0051043C">
        <w:t>Kerberos pre-authentication failed</w:t>
      </w:r>
    </w:p>
    <w:p w14:paraId="74843759" w14:textId="77777777" w:rsidR="0051043C" w:rsidRDefault="0051043C" w:rsidP="0051043C">
      <w:pPr>
        <w:pStyle w:val="a3"/>
        <w:numPr>
          <w:ilvl w:val="3"/>
          <w:numId w:val="1"/>
        </w:numPr>
        <w:ind w:leftChars="0"/>
      </w:pPr>
      <w:r w:rsidRPr="0051043C">
        <w:t>Windows logs other instances of event ID 4768 when a computer in the domain needs to authenticate to the DC typically when a workstation boots up or a server restarts</w:t>
      </w:r>
    </w:p>
    <w:p w14:paraId="0F4C482C" w14:textId="77777777" w:rsidR="0051043C" w:rsidRDefault="0051043C" w:rsidP="0051043C">
      <w:pPr>
        <w:pStyle w:val="a3"/>
        <w:numPr>
          <w:ilvl w:val="2"/>
          <w:numId w:val="1"/>
        </w:numPr>
        <w:ind w:leftChars="0"/>
      </w:pPr>
      <w:r>
        <w:rPr>
          <w:rFonts w:hint="eastAsia"/>
        </w:rPr>
        <w:t>4</w:t>
      </w:r>
      <w:r>
        <w:t>768</w:t>
      </w:r>
    </w:p>
    <w:p w14:paraId="7C7976C1" w14:textId="77777777" w:rsidR="0051043C" w:rsidRDefault="0051043C" w:rsidP="0051043C">
      <w:pPr>
        <w:pStyle w:val="a3"/>
        <w:numPr>
          <w:ilvl w:val="3"/>
          <w:numId w:val="1"/>
        </w:numPr>
        <w:ind w:leftChars="0"/>
      </w:pPr>
      <w:r>
        <w:t>Authentication ticket granted</w:t>
      </w:r>
    </w:p>
    <w:p w14:paraId="5ACDC1D9" w14:textId="77777777" w:rsidR="0051043C" w:rsidRDefault="0051043C" w:rsidP="0051043C">
      <w:pPr>
        <w:pStyle w:val="a3"/>
        <w:numPr>
          <w:ilvl w:val="1"/>
          <w:numId w:val="1"/>
        </w:numPr>
        <w:ind w:leftChars="0"/>
      </w:pPr>
      <w:r>
        <w:rPr>
          <w:rFonts w:hint="eastAsia"/>
        </w:rPr>
        <w:t>A</w:t>
      </w:r>
      <w:r>
        <w:t>ccount Related</w:t>
      </w:r>
    </w:p>
    <w:p w14:paraId="229285DD" w14:textId="77777777" w:rsidR="0051043C" w:rsidRDefault="0051043C" w:rsidP="0051043C">
      <w:pPr>
        <w:pStyle w:val="a3"/>
        <w:numPr>
          <w:ilvl w:val="2"/>
          <w:numId w:val="1"/>
        </w:numPr>
        <w:ind w:leftChars="0"/>
      </w:pPr>
      <w:r>
        <w:rPr>
          <w:rFonts w:hint="eastAsia"/>
        </w:rPr>
        <w:t>4</w:t>
      </w:r>
      <w:r>
        <w:t>720</w:t>
      </w:r>
    </w:p>
    <w:p w14:paraId="6A263591" w14:textId="77777777" w:rsidR="0051043C" w:rsidRDefault="0051043C" w:rsidP="0051043C">
      <w:pPr>
        <w:pStyle w:val="a3"/>
        <w:numPr>
          <w:ilvl w:val="3"/>
          <w:numId w:val="1"/>
        </w:numPr>
        <w:ind w:leftChars="0"/>
      </w:pPr>
      <w:r w:rsidRPr="0051043C">
        <w:t>A user account was created</w:t>
      </w:r>
    </w:p>
    <w:p w14:paraId="56E1E40D" w14:textId="77777777" w:rsidR="0051043C" w:rsidRDefault="0051043C" w:rsidP="0051043C">
      <w:pPr>
        <w:pStyle w:val="a3"/>
        <w:numPr>
          <w:ilvl w:val="2"/>
          <w:numId w:val="1"/>
        </w:numPr>
        <w:ind w:leftChars="0"/>
      </w:pPr>
      <w:r>
        <w:rPr>
          <w:rFonts w:hint="eastAsia"/>
        </w:rPr>
        <w:t>4</w:t>
      </w:r>
      <w:r>
        <w:t>732</w:t>
      </w:r>
    </w:p>
    <w:p w14:paraId="32F6A189" w14:textId="77777777" w:rsidR="0051043C" w:rsidRDefault="0051043C" w:rsidP="0051043C">
      <w:pPr>
        <w:pStyle w:val="a3"/>
        <w:numPr>
          <w:ilvl w:val="3"/>
          <w:numId w:val="1"/>
        </w:numPr>
        <w:ind w:leftChars="0"/>
      </w:pPr>
      <w:r w:rsidRPr="0051043C">
        <w:t>A user was added to a privileged global group</w:t>
      </w:r>
    </w:p>
    <w:p w14:paraId="3A9FE44E" w14:textId="77777777" w:rsidR="004B5514" w:rsidRDefault="00E06FB1" w:rsidP="004B5514">
      <w:pPr>
        <w:pStyle w:val="a3"/>
        <w:numPr>
          <w:ilvl w:val="0"/>
          <w:numId w:val="1"/>
        </w:numPr>
        <w:ind w:leftChars="0"/>
      </w:pPr>
      <w:hyperlink r:id="rId5" w:history="1">
        <w:r w:rsidR="004B5514" w:rsidRPr="00E06FB1">
          <w:rPr>
            <w:rStyle w:val="a5"/>
          </w:rPr>
          <w:t>A</w:t>
        </w:r>
        <w:r w:rsidR="004B5514" w:rsidRPr="00E06FB1">
          <w:rPr>
            <w:rStyle w:val="a5"/>
            <w:rFonts w:hint="eastAsia"/>
          </w:rPr>
          <w:t>c</w:t>
        </w:r>
        <w:r w:rsidR="004B5514" w:rsidRPr="00E06FB1">
          <w:rPr>
            <w:rStyle w:val="a5"/>
          </w:rPr>
          <w:t>cess Control Lis</w:t>
        </w:r>
        <w:r w:rsidR="004B5514" w:rsidRPr="00E06FB1">
          <w:rPr>
            <w:rStyle w:val="a5"/>
          </w:rPr>
          <w:t>t</w:t>
        </w:r>
        <w:r w:rsidR="004B5514" w:rsidRPr="00E06FB1">
          <w:rPr>
            <w:rStyle w:val="a5"/>
          </w:rPr>
          <w:t xml:space="preserve"> (ACL)</w:t>
        </w:r>
      </w:hyperlink>
    </w:p>
    <w:p w14:paraId="23064E84" w14:textId="77777777" w:rsidR="004B5514" w:rsidRDefault="004B5514" w:rsidP="004B5514">
      <w:pPr>
        <w:pStyle w:val="a3"/>
        <w:numPr>
          <w:ilvl w:val="1"/>
          <w:numId w:val="1"/>
        </w:numPr>
        <w:ind w:leftChars="0"/>
      </w:pPr>
      <w:r w:rsidRPr="004B5514">
        <w:t>ACL refers to the permissions attached to an object that specif</w:t>
      </w:r>
      <w:r w:rsidR="00B370CB">
        <w:t>ies</w:t>
      </w:r>
      <w:r w:rsidRPr="004B5514">
        <w:t xml:space="preserve"> which users are granted access to that object and the operations it is allowed to perform</w:t>
      </w:r>
    </w:p>
    <w:p w14:paraId="43FEF10C" w14:textId="77777777" w:rsidR="004B5514" w:rsidRDefault="00210B62" w:rsidP="004B5514">
      <w:pPr>
        <w:pStyle w:val="a3"/>
        <w:numPr>
          <w:ilvl w:val="1"/>
          <w:numId w:val="1"/>
        </w:numPr>
        <w:ind w:leftChars="0"/>
      </w:pPr>
      <w:r>
        <w:t>ACL is a</w:t>
      </w:r>
      <w:r w:rsidR="004B5514">
        <w:t xml:space="preserve"> list of access control entries (ACE)</w:t>
      </w:r>
    </w:p>
    <w:p w14:paraId="2672440F" w14:textId="77777777" w:rsidR="004B5514" w:rsidRDefault="004B5514" w:rsidP="004B5514">
      <w:pPr>
        <w:pStyle w:val="a3"/>
        <w:numPr>
          <w:ilvl w:val="1"/>
          <w:numId w:val="1"/>
        </w:numPr>
        <w:ind w:leftChars="0"/>
      </w:pPr>
      <w:r>
        <w:rPr>
          <w:rFonts w:hint="eastAsia"/>
        </w:rPr>
        <w:t>E</w:t>
      </w:r>
      <w:r>
        <w:t>ach ACE in an ACL identifies a trustee and specifies the access rights allowed, denied, or audited for that trustee</w:t>
      </w:r>
    </w:p>
    <w:p w14:paraId="08A9C01B" w14:textId="77777777" w:rsidR="004B5514" w:rsidRDefault="00177807" w:rsidP="004B5514">
      <w:pPr>
        <w:pStyle w:val="a3"/>
        <w:numPr>
          <w:ilvl w:val="1"/>
          <w:numId w:val="1"/>
        </w:numPr>
        <w:ind w:leftChars="0"/>
      </w:pPr>
      <w:r>
        <w:rPr>
          <w:rFonts w:hint="eastAsia"/>
        </w:rPr>
        <w:t>T</w:t>
      </w:r>
      <w:r>
        <w:t>he security descriptor for a securable object can contain two types of ACLs: a DACL and a SACL</w:t>
      </w:r>
    </w:p>
    <w:p w14:paraId="733B7850" w14:textId="77777777" w:rsidR="00177807" w:rsidRDefault="00177807" w:rsidP="004B5514">
      <w:pPr>
        <w:pStyle w:val="a3"/>
        <w:numPr>
          <w:ilvl w:val="1"/>
          <w:numId w:val="1"/>
        </w:numPr>
        <w:ind w:leftChars="0"/>
      </w:pPr>
      <w:r>
        <w:t>Discretionary Access Control List (DACL)</w:t>
      </w:r>
    </w:p>
    <w:p w14:paraId="4B839138" w14:textId="77777777" w:rsidR="00177807" w:rsidRDefault="00B370CB" w:rsidP="00177807">
      <w:pPr>
        <w:pStyle w:val="a3"/>
        <w:numPr>
          <w:ilvl w:val="2"/>
          <w:numId w:val="1"/>
        </w:numPr>
        <w:ind w:leftChars="0"/>
      </w:pPr>
      <w:r>
        <w:t>Identifies the trustees that are allowed or denied access to a securable object</w:t>
      </w:r>
    </w:p>
    <w:p w14:paraId="1166EA70" w14:textId="77777777" w:rsidR="00B370CB" w:rsidRDefault="00B370CB" w:rsidP="00B370CB">
      <w:pPr>
        <w:pStyle w:val="a3"/>
        <w:numPr>
          <w:ilvl w:val="1"/>
          <w:numId w:val="1"/>
        </w:numPr>
        <w:ind w:leftChars="0"/>
      </w:pPr>
      <w:r>
        <w:rPr>
          <w:rFonts w:hint="eastAsia"/>
        </w:rPr>
        <w:t>S</w:t>
      </w:r>
      <w:r>
        <w:t>ystem Access Control List (SACL)</w:t>
      </w:r>
    </w:p>
    <w:p w14:paraId="343C7D0A" w14:textId="77777777" w:rsidR="00B370CB" w:rsidRDefault="0030265C" w:rsidP="00B370CB">
      <w:pPr>
        <w:pStyle w:val="a3"/>
        <w:numPr>
          <w:ilvl w:val="2"/>
          <w:numId w:val="1"/>
        </w:numPr>
        <w:ind w:leftChars="0"/>
      </w:pPr>
      <w:r>
        <w:t>En</w:t>
      </w:r>
      <w:r w:rsidR="00B370CB" w:rsidRPr="00B370CB">
        <w:t>ables administrators to log attempts to access a secured object</w:t>
      </w:r>
    </w:p>
    <w:p w14:paraId="0F95C4DF" w14:textId="77777777" w:rsidR="00A83CD5" w:rsidRDefault="00A83CD5" w:rsidP="00A83CD5">
      <w:pPr>
        <w:pStyle w:val="a3"/>
        <w:numPr>
          <w:ilvl w:val="0"/>
          <w:numId w:val="1"/>
        </w:numPr>
        <w:ind w:leftChars="0"/>
      </w:pPr>
      <w:r>
        <w:rPr>
          <w:rFonts w:hint="eastAsia"/>
        </w:rPr>
        <w:t>C</w:t>
      </w:r>
      <w:r>
        <w:t>onditional jump instructions</w:t>
      </w:r>
    </w:p>
    <w:p w14:paraId="7FAE697D" w14:textId="77777777" w:rsidR="00A83CD5" w:rsidRDefault="00A83CD5" w:rsidP="00A83CD5">
      <w:pPr>
        <w:pStyle w:val="a3"/>
        <w:numPr>
          <w:ilvl w:val="1"/>
          <w:numId w:val="1"/>
        </w:numPr>
        <w:ind w:leftChars="0"/>
      </w:pPr>
      <w:r>
        <w:rPr>
          <w:rFonts w:hint="eastAsia"/>
        </w:rPr>
        <w:t>J</w:t>
      </w:r>
      <w:r>
        <w:t>Z, JE</w:t>
      </w:r>
    </w:p>
    <w:p w14:paraId="6111CF61" w14:textId="77777777" w:rsidR="00A83CD5" w:rsidRDefault="00A83CD5" w:rsidP="00A83CD5">
      <w:pPr>
        <w:pStyle w:val="a3"/>
        <w:numPr>
          <w:ilvl w:val="2"/>
          <w:numId w:val="1"/>
        </w:numPr>
        <w:ind w:leftChars="0"/>
      </w:pPr>
      <w:r>
        <w:rPr>
          <w:rFonts w:hint="eastAsia"/>
        </w:rPr>
        <w:t>J</w:t>
      </w:r>
      <w:r>
        <w:t>ump if zero, jump if equal</w:t>
      </w:r>
    </w:p>
    <w:p w14:paraId="034D9688" w14:textId="77777777" w:rsidR="00A83CD5" w:rsidRDefault="00A83CD5" w:rsidP="00A83CD5">
      <w:pPr>
        <w:pStyle w:val="a3"/>
        <w:numPr>
          <w:ilvl w:val="2"/>
          <w:numId w:val="1"/>
        </w:numPr>
        <w:ind w:leftChars="0"/>
      </w:pPr>
      <w:r>
        <w:rPr>
          <w:rFonts w:hint="eastAsia"/>
        </w:rPr>
        <w:t>Z</w:t>
      </w:r>
      <w:r>
        <w:t>F = 1</w:t>
      </w:r>
    </w:p>
    <w:p w14:paraId="52948E29" w14:textId="77777777" w:rsidR="00A83CD5" w:rsidRDefault="00A83CD5" w:rsidP="00A83CD5">
      <w:pPr>
        <w:pStyle w:val="a3"/>
        <w:numPr>
          <w:ilvl w:val="1"/>
          <w:numId w:val="1"/>
        </w:numPr>
        <w:ind w:leftChars="0"/>
      </w:pPr>
      <w:r>
        <w:rPr>
          <w:rFonts w:hint="eastAsia"/>
        </w:rPr>
        <w:t>J</w:t>
      </w:r>
      <w:r>
        <w:t>NZ, JNE</w:t>
      </w:r>
    </w:p>
    <w:p w14:paraId="281EA1ED" w14:textId="77777777" w:rsidR="00A83CD5" w:rsidRDefault="00A83CD5" w:rsidP="00A83CD5">
      <w:pPr>
        <w:pStyle w:val="a3"/>
        <w:numPr>
          <w:ilvl w:val="2"/>
          <w:numId w:val="1"/>
        </w:numPr>
        <w:ind w:leftChars="0"/>
      </w:pPr>
      <w:r>
        <w:rPr>
          <w:rFonts w:hint="eastAsia"/>
        </w:rPr>
        <w:lastRenderedPageBreak/>
        <w:t>J</w:t>
      </w:r>
      <w:r>
        <w:t>ump if Not Zero, Jump if Not Equal</w:t>
      </w:r>
    </w:p>
    <w:p w14:paraId="3A36C236" w14:textId="77777777" w:rsidR="00A83CD5" w:rsidRDefault="00A83CD5" w:rsidP="00A83CD5">
      <w:pPr>
        <w:pStyle w:val="a3"/>
        <w:numPr>
          <w:ilvl w:val="2"/>
          <w:numId w:val="1"/>
        </w:numPr>
        <w:ind w:leftChars="0"/>
      </w:pPr>
      <w:r>
        <w:rPr>
          <w:rFonts w:hint="eastAsia"/>
        </w:rPr>
        <w:t>Z</w:t>
      </w:r>
      <w:r>
        <w:t>F = 0</w:t>
      </w:r>
    </w:p>
    <w:p w14:paraId="61C56589" w14:textId="77777777" w:rsidR="00A83CD5" w:rsidRDefault="00A83CD5" w:rsidP="00A83CD5">
      <w:pPr>
        <w:pStyle w:val="a3"/>
        <w:numPr>
          <w:ilvl w:val="1"/>
          <w:numId w:val="1"/>
        </w:numPr>
        <w:ind w:leftChars="0"/>
      </w:pPr>
      <w:r>
        <w:rPr>
          <w:rFonts w:hint="eastAsia"/>
        </w:rPr>
        <w:t>J</w:t>
      </w:r>
      <w:r>
        <w:t>C</w:t>
      </w:r>
    </w:p>
    <w:p w14:paraId="6CD52364" w14:textId="77777777" w:rsidR="00A83CD5" w:rsidRDefault="00A83CD5" w:rsidP="00A83CD5">
      <w:pPr>
        <w:pStyle w:val="a3"/>
        <w:numPr>
          <w:ilvl w:val="2"/>
          <w:numId w:val="1"/>
        </w:numPr>
        <w:ind w:leftChars="0"/>
      </w:pPr>
      <w:r>
        <w:rPr>
          <w:rFonts w:hint="eastAsia"/>
        </w:rPr>
        <w:t>J</w:t>
      </w:r>
      <w:r>
        <w:t>ump if Carry</w:t>
      </w:r>
    </w:p>
    <w:p w14:paraId="47BB9F60" w14:textId="77777777" w:rsidR="00A83CD5" w:rsidRDefault="00A83CD5" w:rsidP="00A83CD5">
      <w:pPr>
        <w:pStyle w:val="a3"/>
        <w:numPr>
          <w:ilvl w:val="2"/>
          <w:numId w:val="1"/>
        </w:numPr>
        <w:ind w:leftChars="0"/>
      </w:pPr>
      <w:r>
        <w:rPr>
          <w:rFonts w:hint="eastAsia"/>
        </w:rPr>
        <w:t>C</w:t>
      </w:r>
      <w:r>
        <w:t>F = 1</w:t>
      </w:r>
    </w:p>
    <w:p w14:paraId="03DDFD05" w14:textId="77777777" w:rsidR="00A83CD5" w:rsidRDefault="00A83CD5" w:rsidP="00A83CD5">
      <w:pPr>
        <w:pStyle w:val="a3"/>
        <w:numPr>
          <w:ilvl w:val="1"/>
          <w:numId w:val="1"/>
        </w:numPr>
        <w:ind w:leftChars="0"/>
      </w:pPr>
      <w:r>
        <w:rPr>
          <w:rFonts w:hint="eastAsia"/>
        </w:rPr>
        <w:t>J</w:t>
      </w:r>
      <w:r>
        <w:t>NC</w:t>
      </w:r>
    </w:p>
    <w:p w14:paraId="764065CE" w14:textId="77777777" w:rsidR="00A83CD5" w:rsidRDefault="00A83CD5" w:rsidP="00A83CD5">
      <w:pPr>
        <w:pStyle w:val="a3"/>
        <w:numPr>
          <w:ilvl w:val="2"/>
          <w:numId w:val="1"/>
        </w:numPr>
        <w:ind w:leftChars="0"/>
      </w:pPr>
      <w:r>
        <w:rPr>
          <w:rFonts w:hint="eastAsia"/>
        </w:rPr>
        <w:t>J</w:t>
      </w:r>
      <w:r>
        <w:t>ump if No Carry</w:t>
      </w:r>
    </w:p>
    <w:p w14:paraId="1F8E8A7F" w14:textId="77777777" w:rsidR="00A83CD5" w:rsidRDefault="00A83CD5" w:rsidP="00A83CD5">
      <w:pPr>
        <w:pStyle w:val="a3"/>
        <w:numPr>
          <w:ilvl w:val="2"/>
          <w:numId w:val="1"/>
        </w:numPr>
        <w:ind w:leftChars="0"/>
      </w:pPr>
      <w:r>
        <w:rPr>
          <w:rFonts w:hint="eastAsia"/>
        </w:rPr>
        <w:t>C</w:t>
      </w:r>
      <w:r>
        <w:t>F = 0</w:t>
      </w:r>
    </w:p>
    <w:p w14:paraId="3A63EAF3" w14:textId="77777777" w:rsidR="00A83CD5" w:rsidRDefault="00A83CD5" w:rsidP="00A83CD5">
      <w:pPr>
        <w:pStyle w:val="a3"/>
        <w:numPr>
          <w:ilvl w:val="1"/>
          <w:numId w:val="1"/>
        </w:numPr>
        <w:ind w:leftChars="0"/>
      </w:pPr>
      <w:r>
        <w:rPr>
          <w:rFonts w:hint="eastAsia"/>
        </w:rPr>
        <w:t>J</w:t>
      </w:r>
      <w:r>
        <w:t>O</w:t>
      </w:r>
    </w:p>
    <w:p w14:paraId="26394AB0" w14:textId="77777777" w:rsidR="00A83CD5" w:rsidRDefault="00A83CD5" w:rsidP="00A83CD5">
      <w:pPr>
        <w:pStyle w:val="a3"/>
        <w:numPr>
          <w:ilvl w:val="2"/>
          <w:numId w:val="1"/>
        </w:numPr>
        <w:ind w:leftChars="0"/>
      </w:pPr>
      <w:r>
        <w:rPr>
          <w:rFonts w:hint="eastAsia"/>
        </w:rPr>
        <w:t>J</w:t>
      </w:r>
      <w:r>
        <w:t>ump if Overflow</w:t>
      </w:r>
    </w:p>
    <w:p w14:paraId="7EF316AE" w14:textId="77777777" w:rsidR="00A83CD5" w:rsidRDefault="00A83CD5" w:rsidP="00A83CD5">
      <w:pPr>
        <w:pStyle w:val="a3"/>
        <w:numPr>
          <w:ilvl w:val="2"/>
          <w:numId w:val="1"/>
        </w:numPr>
        <w:ind w:leftChars="0"/>
      </w:pPr>
      <w:r>
        <w:rPr>
          <w:rFonts w:hint="eastAsia"/>
        </w:rPr>
        <w:t>O</w:t>
      </w:r>
      <w:r>
        <w:t>F = 1</w:t>
      </w:r>
    </w:p>
    <w:p w14:paraId="4EB9FBC2" w14:textId="77777777" w:rsidR="00A83CD5" w:rsidRDefault="00A83CD5" w:rsidP="00A83CD5">
      <w:pPr>
        <w:pStyle w:val="a3"/>
        <w:numPr>
          <w:ilvl w:val="1"/>
          <w:numId w:val="1"/>
        </w:numPr>
        <w:ind w:leftChars="0"/>
      </w:pPr>
      <w:r>
        <w:rPr>
          <w:rFonts w:hint="eastAsia"/>
        </w:rPr>
        <w:t>J</w:t>
      </w:r>
      <w:r>
        <w:t>NO</w:t>
      </w:r>
    </w:p>
    <w:p w14:paraId="4FFC26B4" w14:textId="77777777" w:rsidR="00A83CD5" w:rsidRDefault="00A83CD5" w:rsidP="00A83CD5">
      <w:pPr>
        <w:pStyle w:val="a3"/>
        <w:numPr>
          <w:ilvl w:val="2"/>
          <w:numId w:val="1"/>
        </w:numPr>
        <w:ind w:leftChars="0"/>
      </w:pPr>
      <w:r>
        <w:rPr>
          <w:rFonts w:hint="eastAsia"/>
        </w:rPr>
        <w:t>J</w:t>
      </w:r>
      <w:r>
        <w:t>ump if No Overflow</w:t>
      </w:r>
    </w:p>
    <w:p w14:paraId="1765B071" w14:textId="77777777" w:rsidR="00A83CD5" w:rsidRDefault="00A83CD5" w:rsidP="00A83CD5">
      <w:pPr>
        <w:pStyle w:val="a3"/>
        <w:numPr>
          <w:ilvl w:val="2"/>
          <w:numId w:val="1"/>
        </w:numPr>
        <w:ind w:leftChars="0"/>
      </w:pPr>
      <w:r>
        <w:rPr>
          <w:rFonts w:hint="eastAsia"/>
        </w:rPr>
        <w:t>O</w:t>
      </w:r>
      <w:r>
        <w:t>F = 0</w:t>
      </w:r>
    </w:p>
    <w:p w14:paraId="332EABDA" w14:textId="77777777" w:rsidR="00A83CD5" w:rsidRDefault="00A83CD5" w:rsidP="00A83CD5">
      <w:pPr>
        <w:pStyle w:val="a3"/>
        <w:numPr>
          <w:ilvl w:val="1"/>
          <w:numId w:val="1"/>
        </w:numPr>
        <w:ind w:leftChars="0"/>
      </w:pPr>
      <w:r>
        <w:rPr>
          <w:rFonts w:hint="eastAsia"/>
        </w:rPr>
        <w:t>J</w:t>
      </w:r>
      <w:r>
        <w:t>S</w:t>
      </w:r>
    </w:p>
    <w:p w14:paraId="2083AB01" w14:textId="77777777" w:rsidR="00A83CD5" w:rsidRDefault="00A83CD5" w:rsidP="00A83CD5">
      <w:pPr>
        <w:pStyle w:val="a3"/>
        <w:numPr>
          <w:ilvl w:val="2"/>
          <w:numId w:val="1"/>
        </w:numPr>
        <w:ind w:leftChars="0"/>
      </w:pPr>
      <w:r>
        <w:rPr>
          <w:rFonts w:hint="eastAsia"/>
        </w:rPr>
        <w:t>J</w:t>
      </w:r>
      <w:r>
        <w:t>ump if Signed (Negative)</w:t>
      </w:r>
    </w:p>
    <w:p w14:paraId="764412E9" w14:textId="77777777" w:rsidR="00A83CD5" w:rsidRDefault="00A83CD5" w:rsidP="00A83CD5">
      <w:pPr>
        <w:pStyle w:val="a3"/>
        <w:numPr>
          <w:ilvl w:val="2"/>
          <w:numId w:val="1"/>
        </w:numPr>
        <w:ind w:leftChars="0"/>
      </w:pPr>
      <w:r>
        <w:rPr>
          <w:rFonts w:hint="eastAsia"/>
        </w:rPr>
        <w:t>S</w:t>
      </w:r>
      <w:r>
        <w:t>F = 1</w:t>
      </w:r>
    </w:p>
    <w:p w14:paraId="2C9674C6" w14:textId="77777777" w:rsidR="00A83CD5" w:rsidRDefault="00A83CD5" w:rsidP="00A83CD5">
      <w:pPr>
        <w:pStyle w:val="a3"/>
        <w:numPr>
          <w:ilvl w:val="1"/>
          <w:numId w:val="1"/>
        </w:numPr>
        <w:ind w:leftChars="0"/>
      </w:pPr>
      <w:r>
        <w:rPr>
          <w:rFonts w:hint="eastAsia"/>
        </w:rPr>
        <w:t>J</w:t>
      </w:r>
      <w:r>
        <w:t>NS</w:t>
      </w:r>
    </w:p>
    <w:p w14:paraId="230A9AC9" w14:textId="77777777" w:rsidR="00A83CD5" w:rsidRDefault="00A83CD5" w:rsidP="00A83CD5">
      <w:pPr>
        <w:pStyle w:val="a3"/>
        <w:numPr>
          <w:ilvl w:val="2"/>
          <w:numId w:val="1"/>
        </w:numPr>
        <w:ind w:leftChars="0"/>
      </w:pPr>
      <w:r>
        <w:rPr>
          <w:rFonts w:hint="eastAsia"/>
        </w:rPr>
        <w:t>J</w:t>
      </w:r>
      <w:r>
        <w:t>ump if Not Signed</w:t>
      </w:r>
    </w:p>
    <w:p w14:paraId="68E0D61A" w14:textId="77777777" w:rsidR="00A83CD5" w:rsidRDefault="00A83CD5" w:rsidP="00A83CD5">
      <w:pPr>
        <w:pStyle w:val="a3"/>
        <w:numPr>
          <w:ilvl w:val="2"/>
          <w:numId w:val="1"/>
        </w:numPr>
        <w:ind w:leftChars="0"/>
      </w:pPr>
      <w:r>
        <w:rPr>
          <w:rFonts w:hint="eastAsia"/>
        </w:rPr>
        <w:t>S</w:t>
      </w:r>
      <w:r>
        <w:t>F = 0</w:t>
      </w:r>
    </w:p>
    <w:p w14:paraId="14828F6C" w14:textId="77777777" w:rsidR="00A83CD5" w:rsidRDefault="00A83CD5" w:rsidP="00A83CD5">
      <w:pPr>
        <w:pStyle w:val="a3"/>
        <w:numPr>
          <w:ilvl w:val="1"/>
          <w:numId w:val="1"/>
        </w:numPr>
        <w:ind w:leftChars="0"/>
      </w:pPr>
      <w:r>
        <w:rPr>
          <w:rFonts w:hint="eastAsia"/>
        </w:rPr>
        <w:t>J</w:t>
      </w:r>
      <w:r>
        <w:t>P, JPE</w:t>
      </w:r>
    </w:p>
    <w:p w14:paraId="6FC4CBE4" w14:textId="77777777" w:rsidR="00A83CD5" w:rsidRDefault="00A83CD5" w:rsidP="00A83CD5">
      <w:pPr>
        <w:pStyle w:val="a3"/>
        <w:numPr>
          <w:ilvl w:val="2"/>
          <w:numId w:val="1"/>
        </w:numPr>
        <w:ind w:leftChars="0"/>
      </w:pPr>
      <w:r>
        <w:rPr>
          <w:rFonts w:hint="eastAsia"/>
        </w:rPr>
        <w:t>J</w:t>
      </w:r>
      <w:r>
        <w:t>ump if Parity, Jump if Parity is Even</w:t>
      </w:r>
    </w:p>
    <w:p w14:paraId="6BCEE9BA" w14:textId="77777777" w:rsidR="00A83CD5" w:rsidRDefault="00A83CD5" w:rsidP="00A83CD5">
      <w:pPr>
        <w:pStyle w:val="a3"/>
        <w:numPr>
          <w:ilvl w:val="2"/>
          <w:numId w:val="1"/>
        </w:numPr>
        <w:ind w:leftChars="0"/>
      </w:pPr>
      <w:r>
        <w:rPr>
          <w:rFonts w:hint="eastAsia"/>
        </w:rPr>
        <w:t>P</w:t>
      </w:r>
      <w:r>
        <w:t>F = 1</w:t>
      </w:r>
    </w:p>
    <w:p w14:paraId="7BE9872B" w14:textId="77777777" w:rsidR="00A83CD5" w:rsidRDefault="00A83CD5" w:rsidP="00A83CD5">
      <w:pPr>
        <w:pStyle w:val="a3"/>
        <w:numPr>
          <w:ilvl w:val="1"/>
          <w:numId w:val="1"/>
        </w:numPr>
        <w:ind w:leftChars="0"/>
      </w:pPr>
      <w:r>
        <w:rPr>
          <w:rFonts w:hint="eastAsia"/>
        </w:rPr>
        <w:t>J</w:t>
      </w:r>
      <w:r>
        <w:t>NP, JPO</w:t>
      </w:r>
    </w:p>
    <w:p w14:paraId="48F36D8A" w14:textId="77777777" w:rsidR="00A83CD5" w:rsidRDefault="00A83CD5" w:rsidP="00A83CD5">
      <w:pPr>
        <w:pStyle w:val="a3"/>
        <w:numPr>
          <w:ilvl w:val="2"/>
          <w:numId w:val="1"/>
        </w:numPr>
        <w:ind w:leftChars="0"/>
      </w:pPr>
      <w:r>
        <w:rPr>
          <w:rFonts w:hint="eastAsia"/>
        </w:rPr>
        <w:t>J</w:t>
      </w:r>
      <w:r>
        <w:t>ump if Not Parity, Jump if Parity is Odd</w:t>
      </w:r>
    </w:p>
    <w:p w14:paraId="3DBE16C8" w14:textId="77777777" w:rsidR="00A83CD5" w:rsidRDefault="00A83CD5" w:rsidP="00A83CD5">
      <w:pPr>
        <w:pStyle w:val="a3"/>
        <w:numPr>
          <w:ilvl w:val="2"/>
          <w:numId w:val="1"/>
        </w:numPr>
        <w:ind w:leftChars="0"/>
      </w:pPr>
      <w:r>
        <w:rPr>
          <w:rFonts w:hint="eastAsia"/>
        </w:rPr>
        <w:t>P</w:t>
      </w:r>
      <w:r>
        <w:t>F = 0</w:t>
      </w:r>
    </w:p>
    <w:p w14:paraId="407CD3B8" w14:textId="77777777" w:rsidR="00A83CD5" w:rsidRDefault="00A83CD5" w:rsidP="00A83CD5">
      <w:pPr>
        <w:pStyle w:val="a3"/>
        <w:numPr>
          <w:ilvl w:val="1"/>
          <w:numId w:val="1"/>
        </w:numPr>
        <w:ind w:leftChars="0"/>
      </w:pPr>
      <w:r>
        <w:rPr>
          <w:rFonts w:hint="eastAsia"/>
        </w:rPr>
        <w:t>J</w:t>
      </w:r>
      <w:r>
        <w:t>CXZ</w:t>
      </w:r>
    </w:p>
    <w:p w14:paraId="0FD30440" w14:textId="77777777" w:rsidR="00A83CD5" w:rsidRDefault="00A83CD5" w:rsidP="00A83CD5">
      <w:pPr>
        <w:pStyle w:val="a3"/>
        <w:numPr>
          <w:ilvl w:val="2"/>
          <w:numId w:val="1"/>
        </w:numPr>
        <w:ind w:leftChars="0"/>
      </w:pPr>
      <w:r>
        <w:rPr>
          <w:rFonts w:hint="eastAsia"/>
        </w:rPr>
        <w:t>J</w:t>
      </w:r>
      <w:r>
        <w:t>ump if CX = 0</w:t>
      </w:r>
    </w:p>
    <w:p w14:paraId="2D56CCE3" w14:textId="77777777" w:rsidR="00A83CD5" w:rsidRDefault="00A83CD5" w:rsidP="00A83CD5">
      <w:pPr>
        <w:pStyle w:val="a3"/>
        <w:numPr>
          <w:ilvl w:val="1"/>
          <w:numId w:val="1"/>
        </w:numPr>
        <w:ind w:leftChars="0"/>
      </w:pPr>
      <w:r>
        <w:rPr>
          <w:rFonts w:hint="eastAsia"/>
        </w:rPr>
        <w:t>J</w:t>
      </w:r>
      <w:r>
        <w:t>ECXZ</w:t>
      </w:r>
    </w:p>
    <w:p w14:paraId="75FEFECC" w14:textId="77777777" w:rsidR="00A83CD5" w:rsidRDefault="00A83CD5" w:rsidP="00A83CD5">
      <w:pPr>
        <w:pStyle w:val="a3"/>
        <w:numPr>
          <w:ilvl w:val="2"/>
          <w:numId w:val="1"/>
        </w:numPr>
        <w:ind w:leftChars="0"/>
      </w:pPr>
      <w:r>
        <w:rPr>
          <w:rFonts w:hint="eastAsia"/>
        </w:rPr>
        <w:t>J</w:t>
      </w:r>
      <w:r>
        <w:t>ump if ECX = 0</w:t>
      </w:r>
    </w:p>
    <w:p w14:paraId="5281CC3F" w14:textId="77777777" w:rsidR="00A83CD5" w:rsidRDefault="00A83CD5" w:rsidP="00A83CD5">
      <w:pPr>
        <w:pStyle w:val="a3"/>
        <w:numPr>
          <w:ilvl w:val="1"/>
          <w:numId w:val="1"/>
        </w:numPr>
        <w:ind w:leftChars="0"/>
      </w:pPr>
      <w:r>
        <w:rPr>
          <w:rFonts w:hint="eastAsia"/>
        </w:rPr>
        <w:t>J</w:t>
      </w:r>
      <w:r>
        <w:t>G, JNLE</w:t>
      </w:r>
    </w:p>
    <w:p w14:paraId="58857BB4" w14:textId="77777777" w:rsidR="00A83CD5" w:rsidRDefault="00A83CD5" w:rsidP="00A83CD5">
      <w:pPr>
        <w:pStyle w:val="a3"/>
        <w:numPr>
          <w:ilvl w:val="2"/>
          <w:numId w:val="1"/>
        </w:numPr>
        <w:ind w:leftChars="0"/>
      </w:pPr>
      <w:r>
        <w:rPr>
          <w:rFonts w:hint="eastAsia"/>
        </w:rPr>
        <w:t>J</w:t>
      </w:r>
      <w:r>
        <w:t>ump if Greater, Jump if Not Less or Equal</w:t>
      </w:r>
    </w:p>
    <w:p w14:paraId="13E79B09" w14:textId="77777777" w:rsidR="00A83CD5" w:rsidRDefault="00A83CD5" w:rsidP="00A83CD5">
      <w:pPr>
        <w:pStyle w:val="a3"/>
        <w:numPr>
          <w:ilvl w:val="2"/>
          <w:numId w:val="1"/>
        </w:numPr>
        <w:ind w:leftChars="0"/>
      </w:pPr>
      <w:r>
        <w:rPr>
          <w:rFonts w:hint="eastAsia"/>
        </w:rPr>
        <w:t>Z</w:t>
      </w:r>
      <w:r>
        <w:t>F = 0 and SF = OF</w:t>
      </w:r>
    </w:p>
    <w:p w14:paraId="3733584D" w14:textId="77777777" w:rsidR="00A83CD5" w:rsidRDefault="00A83CD5" w:rsidP="00A83CD5">
      <w:pPr>
        <w:pStyle w:val="a3"/>
        <w:numPr>
          <w:ilvl w:val="1"/>
          <w:numId w:val="1"/>
        </w:numPr>
        <w:ind w:leftChars="0"/>
      </w:pPr>
      <w:r>
        <w:rPr>
          <w:rFonts w:hint="eastAsia"/>
        </w:rPr>
        <w:t>J</w:t>
      </w:r>
      <w:r>
        <w:t>GE, JNL</w:t>
      </w:r>
    </w:p>
    <w:p w14:paraId="47CF4602" w14:textId="77777777" w:rsidR="00A83CD5" w:rsidRDefault="00A83CD5" w:rsidP="00A83CD5">
      <w:pPr>
        <w:pStyle w:val="a3"/>
        <w:numPr>
          <w:ilvl w:val="2"/>
          <w:numId w:val="1"/>
        </w:numPr>
        <w:ind w:leftChars="0"/>
      </w:pPr>
      <w:r>
        <w:rPr>
          <w:rFonts w:hint="eastAsia"/>
        </w:rPr>
        <w:t>J</w:t>
      </w:r>
      <w:r>
        <w:t>ump if Greater or Equal, Jump if Not Less</w:t>
      </w:r>
    </w:p>
    <w:p w14:paraId="75BD91DD" w14:textId="77777777" w:rsidR="00A83CD5" w:rsidRDefault="00A83CD5" w:rsidP="00A83CD5">
      <w:pPr>
        <w:pStyle w:val="a3"/>
        <w:numPr>
          <w:ilvl w:val="2"/>
          <w:numId w:val="1"/>
        </w:numPr>
        <w:ind w:leftChars="0"/>
      </w:pPr>
      <w:r>
        <w:rPr>
          <w:rFonts w:hint="eastAsia"/>
        </w:rPr>
        <w:t>S</w:t>
      </w:r>
      <w:r>
        <w:t>F = OF</w:t>
      </w:r>
    </w:p>
    <w:p w14:paraId="0491D502" w14:textId="77777777" w:rsidR="00A83CD5" w:rsidRDefault="00A83CD5" w:rsidP="00A83CD5">
      <w:pPr>
        <w:pStyle w:val="a3"/>
        <w:numPr>
          <w:ilvl w:val="1"/>
          <w:numId w:val="1"/>
        </w:numPr>
        <w:ind w:leftChars="0"/>
      </w:pPr>
      <w:r>
        <w:t>JL, JNGE</w:t>
      </w:r>
    </w:p>
    <w:p w14:paraId="69A55BCE" w14:textId="77777777" w:rsidR="00A83CD5" w:rsidRDefault="00A83CD5" w:rsidP="00A83CD5">
      <w:pPr>
        <w:pStyle w:val="a3"/>
        <w:numPr>
          <w:ilvl w:val="2"/>
          <w:numId w:val="1"/>
        </w:numPr>
        <w:ind w:leftChars="0"/>
      </w:pPr>
      <w:r>
        <w:rPr>
          <w:rFonts w:hint="eastAsia"/>
        </w:rPr>
        <w:t>J</w:t>
      </w:r>
      <w:r>
        <w:t>ump if Less, Jump if Not Greater or Equal</w:t>
      </w:r>
    </w:p>
    <w:p w14:paraId="07BFE2E1" w14:textId="77777777" w:rsidR="00A83CD5" w:rsidRDefault="00A83CD5" w:rsidP="00A83CD5">
      <w:pPr>
        <w:pStyle w:val="a3"/>
        <w:numPr>
          <w:ilvl w:val="2"/>
          <w:numId w:val="1"/>
        </w:numPr>
        <w:ind w:leftChars="0"/>
      </w:pPr>
      <w:r>
        <w:rPr>
          <w:rFonts w:hint="eastAsia"/>
        </w:rPr>
        <w:lastRenderedPageBreak/>
        <w:t>S</w:t>
      </w:r>
      <w:r>
        <w:t>F != OF</w:t>
      </w:r>
    </w:p>
    <w:p w14:paraId="676F7A92" w14:textId="77777777" w:rsidR="00A83CD5" w:rsidRDefault="00A83CD5" w:rsidP="00A83CD5">
      <w:pPr>
        <w:pStyle w:val="a3"/>
        <w:numPr>
          <w:ilvl w:val="1"/>
          <w:numId w:val="1"/>
        </w:numPr>
        <w:ind w:leftChars="0"/>
      </w:pPr>
      <w:r>
        <w:rPr>
          <w:rFonts w:hint="eastAsia"/>
        </w:rPr>
        <w:t>J</w:t>
      </w:r>
      <w:r>
        <w:t>LE, JNG</w:t>
      </w:r>
    </w:p>
    <w:p w14:paraId="3ABE3304" w14:textId="77777777" w:rsidR="00A83CD5" w:rsidRDefault="00A83CD5" w:rsidP="00A83CD5">
      <w:pPr>
        <w:pStyle w:val="a3"/>
        <w:numPr>
          <w:ilvl w:val="2"/>
          <w:numId w:val="1"/>
        </w:numPr>
        <w:ind w:leftChars="0"/>
      </w:pPr>
      <w:r>
        <w:rPr>
          <w:rFonts w:hint="eastAsia"/>
        </w:rPr>
        <w:t>J</w:t>
      </w:r>
      <w:r>
        <w:t>ump if Less or Equal, Jump if Not Greater</w:t>
      </w:r>
    </w:p>
    <w:p w14:paraId="2DB80396" w14:textId="77777777" w:rsidR="00A83CD5" w:rsidRDefault="00A83CD5" w:rsidP="00A83CD5">
      <w:pPr>
        <w:pStyle w:val="a3"/>
        <w:numPr>
          <w:ilvl w:val="2"/>
          <w:numId w:val="1"/>
        </w:numPr>
        <w:ind w:leftChars="0"/>
      </w:pPr>
      <w:r>
        <w:rPr>
          <w:rFonts w:hint="eastAsia"/>
        </w:rPr>
        <w:t>Z</w:t>
      </w:r>
      <w:r>
        <w:t>F = 1 or SF != OF</w:t>
      </w:r>
    </w:p>
    <w:p w14:paraId="076E50E3" w14:textId="77777777" w:rsidR="00A83CD5" w:rsidRDefault="00A83CD5" w:rsidP="00A83CD5">
      <w:pPr>
        <w:pStyle w:val="a3"/>
        <w:numPr>
          <w:ilvl w:val="1"/>
          <w:numId w:val="1"/>
        </w:numPr>
        <w:ind w:leftChars="0"/>
      </w:pPr>
      <w:r>
        <w:rPr>
          <w:rFonts w:hint="eastAsia"/>
        </w:rPr>
        <w:t>J</w:t>
      </w:r>
      <w:r>
        <w:t>A, JNBE</w:t>
      </w:r>
    </w:p>
    <w:p w14:paraId="2E21BB34" w14:textId="77777777" w:rsidR="00A83CD5" w:rsidRDefault="00A83CD5" w:rsidP="00A83CD5">
      <w:pPr>
        <w:pStyle w:val="a3"/>
        <w:numPr>
          <w:ilvl w:val="2"/>
          <w:numId w:val="1"/>
        </w:numPr>
        <w:ind w:leftChars="0"/>
      </w:pPr>
      <w:r>
        <w:rPr>
          <w:rFonts w:hint="eastAsia"/>
        </w:rPr>
        <w:t>J</w:t>
      </w:r>
      <w:r>
        <w:t>ump if Above, Jump if Not Below or Equal</w:t>
      </w:r>
    </w:p>
    <w:p w14:paraId="5F179035" w14:textId="77777777" w:rsidR="00A83CD5" w:rsidRDefault="00A83CD5" w:rsidP="00A83CD5">
      <w:pPr>
        <w:pStyle w:val="a3"/>
        <w:numPr>
          <w:ilvl w:val="2"/>
          <w:numId w:val="1"/>
        </w:numPr>
        <w:ind w:leftChars="0"/>
      </w:pPr>
      <w:r>
        <w:rPr>
          <w:rFonts w:hint="eastAsia"/>
        </w:rPr>
        <w:t>Z</w:t>
      </w:r>
      <w:r>
        <w:t>F = 0 and CF = 0</w:t>
      </w:r>
    </w:p>
    <w:p w14:paraId="260424B0" w14:textId="77777777" w:rsidR="00A83CD5" w:rsidRDefault="00A83CD5" w:rsidP="00A83CD5">
      <w:pPr>
        <w:pStyle w:val="a3"/>
        <w:numPr>
          <w:ilvl w:val="1"/>
          <w:numId w:val="1"/>
        </w:numPr>
        <w:ind w:leftChars="0"/>
      </w:pPr>
      <w:r>
        <w:rPr>
          <w:rFonts w:hint="eastAsia"/>
        </w:rPr>
        <w:t>J</w:t>
      </w:r>
      <w:r>
        <w:t>AE, JNB</w:t>
      </w:r>
    </w:p>
    <w:p w14:paraId="080028D7" w14:textId="77777777" w:rsidR="00A83CD5" w:rsidRDefault="00A83CD5" w:rsidP="00A83CD5">
      <w:pPr>
        <w:pStyle w:val="a3"/>
        <w:numPr>
          <w:ilvl w:val="2"/>
          <w:numId w:val="1"/>
        </w:numPr>
        <w:ind w:leftChars="0"/>
      </w:pPr>
      <w:r>
        <w:rPr>
          <w:rFonts w:hint="eastAsia"/>
        </w:rPr>
        <w:t>J</w:t>
      </w:r>
      <w:r>
        <w:t>ump if Above or Equal, Jump if Not Below</w:t>
      </w:r>
    </w:p>
    <w:p w14:paraId="092B7CBA" w14:textId="77777777" w:rsidR="00A83CD5" w:rsidRDefault="00A83CD5" w:rsidP="00A83CD5">
      <w:pPr>
        <w:pStyle w:val="a3"/>
        <w:numPr>
          <w:ilvl w:val="2"/>
          <w:numId w:val="1"/>
        </w:numPr>
        <w:ind w:leftChars="0"/>
      </w:pPr>
      <w:r>
        <w:rPr>
          <w:rFonts w:hint="eastAsia"/>
        </w:rPr>
        <w:t>C</w:t>
      </w:r>
      <w:r>
        <w:t>F = 0</w:t>
      </w:r>
    </w:p>
    <w:p w14:paraId="645C9D05" w14:textId="77777777" w:rsidR="00A83CD5" w:rsidRDefault="00A83CD5" w:rsidP="00A83CD5">
      <w:pPr>
        <w:pStyle w:val="a3"/>
        <w:numPr>
          <w:ilvl w:val="1"/>
          <w:numId w:val="1"/>
        </w:numPr>
        <w:ind w:leftChars="0"/>
      </w:pPr>
      <w:r>
        <w:rPr>
          <w:rFonts w:hint="eastAsia"/>
        </w:rPr>
        <w:t>J</w:t>
      </w:r>
      <w:r>
        <w:t>B, JNAE</w:t>
      </w:r>
    </w:p>
    <w:p w14:paraId="5000C486" w14:textId="77777777" w:rsidR="00A83CD5" w:rsidRDefault="00A83CD5" w:rsidP="00A83CD5">
      <w:pPr>
        <w:pStyle w:val="a3"/>
        <w:numPr>
          <w:ilvl w:val="2"/>
          <w:numId w:val="1"/>
        </w:numPr>
        <w:ind w:leftChars="0"/>
      </w:pPr>
      <w:r>
        <w:rPr>
          <w:rFonts w:hint="eastAsia"/>
        </w:rPr>
        <w:t>J</w:t>
      </w:r>
      <w:r>
        <w:t>ump if Below, Jump if Not Above or Equal</w:t>
      </w:r>
    </w:p>
    <w:p w14:paraId="48801E3F" w14:textId="77777777" w:rsidR="00A83CD5" w:rsidRDefault="00A83CD5" w:rsidP="00A83CD5">
      <w:pPr>
        <w:pStyle w:val="a3"/>
        <w:numPr>
          <w:ilvl w:val="2"/>
          <w:numId w:val="1"/>
        </w:numPr>
        <w:ind w:leftChars="0"/>
      </w:pPr>
      <w:r>
        <w:rPr>
          <w:rFonts w:hint="eastAsia"/>
        </w:rPr>
        <w:t>C</w:t>
      </w:r>
      <w:r>
        <w:t>F = 1</w:t>
      </w:r>
    </w:p>
    <w:p w14:paraId="7615415B" w14:textId="77777777" w:rsidR="00A83CD5" w:rsidRDefault="00A83CD5" w:rsidP="00A83CD5">
      <w:pPr>
        <w:pStyle w:val="a3"/>
        <w:numPr>
          <w:ilvl w:val="1"/>
          <w:numId w:val="1"/>
        </w:numPr>
        <w:ind w:leftChars="0"/>
      </w:pPr>
      <w:r>
        <w:rPr>
          <w:rFonts w:hint="eastAsia"/>
        </w:rPr>
        <w:t>J</w:t>
      </w:r>
      <w:r>
        <w:t>BE, JNA</w:t>
      </w:r>
    </w:p>
    <w:p w14:paraId="28794489" w14:textId="77777777" w:rsidR="00A83CD5" w:rsidRDefault="00A83CD5" w:rsidP="00A83CD5">
      <w:pPr>
        <w:pStyle w:val="a3"/>
        <w:numPr>
          <w:ilvl w:val="2"/>
          <w:numId w:val="1"/>
        </w:numPr>
        <w:ind w:leftChars="0"/>
      </w:pPr>
      <w:r>
        <w:rPr>
          <w:rFonts w:hint="eastAsia"/>
        </w:rPr>
        <w:t>J</w:t>
      </w:r>
      <w:r>
        <w:t xml:space="preserve">ump if Below or </w:t>
      </w:r>
      <w:r>
        <w:rPr>
          <w:rFonts w:hint="eastAsia"/>
        </w:rPr>
        <w:t>E</w:t>
      </w:r>
      <w:r>
        <w:t>qual, Jump if Not Above</w:t>
      </w:r>
    </w:p>
    <w:p w14:paraId="4F46F4A4" w14:textId="77777777" w:rsidR="00A83CD5" w:rsidRDefault="00A83CD5" w:rsidP="00A83CD5">
      <w:pPr>
        <w:pStyle w:val="a3"/>
        <w:numPr>
          <w:ilvl w:val="2"/>
          <w:numId w:val="1"/>
        </w:numPr>
        <w:ind w:leftChars="0"/>
      </w:pPr>
      <w:r>
        <w:rPr>
          <w:rFonts w:hint="eastAsia"/>
        </w:rPr>
        <w:t>Z</w:t>
      </w:r>
      <w:r>
        <w:t>F = 1 or CF = 1</w:t>
      </w:r>
    </w:p>
    <w:p w14:paraId="70240C3F" w14:textId="77777777" w:rsidR="00482FBF" w:rsidRDefault="00482FBF" w:rsidP="00482FBF">
      <w:pPr>
        <w:pStyle w:val="a3"/>
        <w:numPr>
          <w:ilvl w:val="0"/>
          <w:numId w:val="1"/>
        </w:numPr>
        <w:ind w:leftChars="0"/>
      </w:pPr>
      <w:r>
        <w:rPr>
          <w:rFonts w:hint="eastAsia"/>
        </w:rPr>
        <w:t>F</w:t>
      </w:r>
      <w:r>
        <w:t>TK Imager</w:t>
      </w:r>
    </w:p>
    <w:p w14:paraId="31F6B078" w14:textId="77777777" w:rsidR="00482FBF" w:rsidRDefault="00482FBF" w:rsidP="00482FBF">
      <w:pPr>
        <w:pStyle w:val="a3"/>
        <w:numPr>
          <w:ilvl w:val="1"/>
          <w:numId w:val="1"/>
        </w:numPr>
        <w:ind w:leftChars="0"/>
      </w:pPr>
      <w:r>
        <w:t xml:space="preserve">It </w:t>
      </w:r>
      <w:r w:rsidRPr="00482FBF">
        <w:t>is a data preview and imaging tool used to acquire data (evidence) in a forensically sound manner by creating copies of data without making changes to the original evidence</w:t>
      </w:r>
    </w:p>
    <w:p w14:paraId="5FDCAE81" w14:textId="77777777" w:rsidR="00482FBF" w:rsidRDefault="00A53999" w:rsidP="00482FBF">
      <w:pPr>
        <w:pStyle w:val="a3"/>
        <w:numPr>
          <w:ilvl w:val="1"/>
          <w:numId w:val="1"/>
        </w:numPr>
        <w:ind w:leftChars="0"/>
      </w:pPr>
      <w:r>
        <w:rPr>
          <w:rFonts w:hint="eastAsia"/>
        </w:rPr>
        <w:t>F</w:t>
      </w:r>
      <w:r>
        <w:t>ile Slack</w:t>
      </w:r>
    </w:p>
    <w:p w14:paraId="301F6C92" w14:textId="77777777" w:rsidR="00A53999" w:rsidRDefault="00A53999" w:rsidP="00A53999">
      <w:pPr>
        <w:pStyle w:val="a3"/>
        <w:numPr>
          <w:ilvl w:val="2"/>
          <w:numId w:val="1"/>
        </w:numPr>
        <w:ind w:leftChars="0"/>
      </w:pPr>
      <w:r>
        <w:rPr>
          <w:rFonts w:hint="eastAsia"/>
        </w:rPr>
        <w:t>O</w:t>
      </w:r>
      <w:r>
        <w:t>S can only address clusters, rather than sectors which hard drives can, it means that files are stored on a hard drive in units of clusters and not sectors</w:t>
      </w:r>
    </w:p>
    <w:p w14:paraId="4094F17C" w14:textId="77777777" w:rsidR="00A53999" w:rsidRDefault="00A53999" w:rsidP="00A53999">
      <w:pPr>
        <w:pStyle w:val="a3"/>
        <w:numPr>
          <w:ilvl w:val="2"/>
          <w:numId w:val="1"/>
        </w:numPr>
        <w:ind w:leftChars="0"/>
      </w:pPr>
      <w:r>
        <w:rPr>
          <w:rFonts w:hint="eastAsia"/>
        </w:rPr>
        <w:t>T</w:t>
      </w:r>
      <w:r>
        <w:t>hus a file has two different sizes</w:t>
      </w:r>
    </w:p>
    <w:p w14:paraId="2D00F0B9" w14:textId="77777777" w:rsidR="00A53999" w:rsidRDefault="00A53999" w:rsidP="00A53999">
      <w:pPr>
        <w:pStyle w:val="a3"/>
        <w:numPr>
          <w:ilvl w:val="3"/>
          <w:numId w:val="1"/>
        </w:numPr>
        <w:ind w:leftChars="0"/>
      </w:pPr>
      <w:r>
        <w:t>Logical file size</w:t>
      </w:r>
    </w:p>
    <w:p w14:paraId="181FB869" w14:textId="77777777" w:rsidR="00A53999" w:rsidRDefault="00A53999" w:rsidP="00A53999">
      <w:pPr>
        <w:pStyle w:val="a3"/>
        <w:numPr>
          <w:ilvl w:val="4"/>
          <w:numId w:val="1"/>
        </w:numPr>
        <w:ind w:leftChars="0"/>
      </w:pPr>
      <w:r>
        <w:t>The actual size of the file</w:t>
      </w:r>
    </w:p>
    <w:p w14:paraId="13F24766" w14:textId="77777777" w:rsidR="00A53999" w:rsidRDefault="00A53999" w:rsidP="00A53999">
      <w:pPr>
        <w:pStyle w:val="a3"/>
        <w:numPr>
          <w:ilvl w:val="3"/>
          <w:numId w:val="1"/>
        </w:numPr>
        <w:ind w:leftChars="0"/>
      </w:pPr>
      <w:r>
        <w:t>Physical file size</w:t>
      </w:r>
    </w:p>
    <w:p w14:paraId="50A9D0D2" w14:textId="77777777" w:rsidR="00A53999" w:rsidRDefault="00A53999" w:rsidP="00A53999">
      <w:pPr>
        <w:pStyle w:val="a3"/>
        <w:numPr>
          <w:ilvl w:val="4"/>
          <w:numId w:val="1"/>
        </w:numPr>
        <w:ind w:leftChars="0"/>
      </w:pPr>
      <w:r>
        <w:rPr>
          <w:rFonts w:hint="eastAsia"/>
        </w:rPr>
        <w:t>T</w:t>
      </w:r>
      <w:r>
        <w:t>he size that is given to the file on the hard drive</w:t>
      </w:r>
    </w:p>
    <w:p w14:paraId="1DBCEE0B" w14:textId="77777777" w:rsidR="00FA59BC" w:rsidRDefault="00FA59BC" w:rsidP="00FA59BC">
      <w:pPr>
        <w:pStyle w:val="a3"/>
        <w:numPr>
          <w:ilvl w:val="2"/>
          <w:numId w:val="1"/>
        </w:numPr>
        <w:ind w:leftChars="0"/>
      </w:pPr>
      <w:r>
        <w:rPr>
          <w:rFonts w:hint="eastAsia"/>
        </w:rPr>
        <w:t>F</w:t>
      </w:r>
      <w:r>
        <w:t>ile slack is the difference between the physical file size and logical file size</w:t>
      </w:r>
    </w:p>
    <w:p w14:paraId="7404E918" w14:textId="77777777" w:rsidR="00FA59BC" w:rsidRDefault="00FA59BC" w:rsidP="00FA59BC">
      <w:pPr>
        <w:pStyle w:val="a3"/>
        <w:numPr>
          <w:ilvl w:val="2"/>
          <w:numId w:val="1"/>
        </w:numPr>
        <w:ind w:leftChars="0"/>
      </w:pPr>
      <w:r>
        <w:rPr>
          <w:rFonts w:hint="eastAsia"/>
        </w:rPr>
        <w:t>I</w:t>
      </w:r>
      <w:r>
        <w:t>t's essentially old fragments of unallocated file space</w:t>
      </w:r>
    </w:p>
    <w:p w14:paraId="7B6F3A65" w14:textId="77777777" w:rsidR="00FA59BC" w:rsidRDefault="00FA59BC" w:rsidP="00FA59BC">
      <w:pPr>
        <w:pStyle w:val="a3"/>
        <w:numPr>
          <w:ilvl w:val="3"/>
          <w:numId w:val="1"/>
        </w:numPr>
        <w:ind w:leftChars="0"/>
      </w:pPr>
      <w:r>
        <w:rPr>
          <w:rFonts w:hint="eastAsia"/>
        </w:rPr>
        <w:t>I</w:t>
      </w:r>
      <w:r>
        <w:t>t can contain anything</w:t>
      </w:r>
    </w:p>
    <w:p w14:paraId="75203E7B" w14:textId="77777777" w:rsidR="00FA59BC" w:rsidRDefault="00FA59BC" w:rsidP="00FA59BC">
      <w:pPr>
        <w:pStyle w:val="a3"/>
        <w:numPr>
          <w:ilvl w:val="0"/>
          <w:numId w:val="1"/>
        </w:numPr>
        <w:ind w:leftChars="0"/>
      </w:pPr>
      <w:r>
        <w:rPr>
          <w:rFonts w:hint="eastAsia"/>
        </w:rPr>
        <w:t>N</w:t>
      </w:r>
      <w:r>
        <w:t>XNS attack</w:t>
      </w:r>
    </w:p>
    <w:p w14:paraId="7109F662" w14:textId="77777777" w:rsidR="00FA59BC" w:rsidRDefault="00FA59BC" w:rsidP="00FA59BC">
      <w:pPr>
        <w:pStyle w:val="a3"/>
        <w:numPr>
          <w:ilvl w:val="1"/>
          <w:numId w:val="1"/>
        </w:numPr>
        <w:ind w:leftChars="0"/>
      </w:pPr>
      <w:r>
        <w:rPr>
          <w:rFonts w:hint="eastAsia"/>
        </w:rPr>
        <w:t>C</w:t>
      </w:r>
      <w:r>
        <w:t>reate a massive DDoS attack</w:t>
      </w:r>
    </w:p>
    <w:p w14:paraId="263DF7A1" w14:textId="77777777" w:rsidR="00FA59BC" w:rsidRDefault="00FA59BC" w:rsidP="00FA59BC">
      <w:pPr>
        <w:pStyle w:val="a3"/>
        <w:numPr>
          <w:ilvl w:val="1"/>
          <w:numId w:val="1"/>
        </w:numPr>
        <w:ind w:leftChars="0"/>
      </w:pPr>
      <w:r>
        <w:rPr>
          <w:rFonts w:hint="eastAsia"/>
        </w:rPr>
        <w:t>A</w:t>
      </w:r>
      <w:r>
        <w:t xml:space="preserve"> vulnerability in the DNS</w:t>
      </w:r>
    </w:p>
    <w:p w14:paraId="32518FDD" w14:textId="77777777" w:rsidR="00FA59BC" w:rsidRDefault="00FA59BC" w:rsidP="00FA59BC">
      <w:pPr>
        <w:pStyle w:val="a3"/>
        <w:numPr>
          <w:ilvl w:val="1"/>
          <w:numId w:val="1"/>
        </w:numPr>
        <w:ind w:leftChars="0"/>
      </w:pPr>
      <w:r>
        <w:t>The attack happens during the DNS delegation and makes DNS resolvers generate a massive number of queries to authoritative servers</w:t>
      </w:r>
    </w:p>
    <w:p w14:paraId="7E08E9D9" w14:textId="77777777" w:rsidR="00FA59BC" w:rsidRDefault="00FA59BC" w:rsidP="00FA59BC">
      <w:pPr>
        <w:pStyle w:val="a3"/>
        <w:numPr>
          <w:ilvl w:val="1"/>
          <w:numId w:val="1"/>
        </w:numPr>
        <w:ind w:leftChars="0"/>
      </w:pPr>
      <w:r>
        <w:rPr>
          <w:rFonts w:hint="eastAsia"/>
        </w:rPr>
        <w:lastRenderedPageBreak/>
        <w:t>S</w:t>
      </w:r>
      <w:r>
        <w:t>teps</w:t>
      </w:r>
    </w:p>
    <w:p w14:paraId="37001E7F" w14:textId="77777777" w:rsidR="00FA59BC" w:rsidRDefault="00FA59BC" w:rsidP="00FA59BC">
      <w:pPr>
        <w:pStyle w:val="a3"/>
        <w:numPr>
          <w:ilvl w:val="2"/>
          <w:numId w:val="1"/>
        </w:numPr>
        <w:ind w:leftChars="0"/>
      </w:pPr>
      <w:r>
        <w:rPr>
          <w:rFonts w:hint="eastAsia"/>
        </w:rPr>
        <w:t>T</w:t>
      </w:r>
      <w:r>
        <w:t xml:space="preserve">he attacker owns the domain </w:t>
      </w:r>
      <w:r w:rsidRPr="00FA59BC">
        <w:rPr>
          <w:i/>
        </w:rPr>
        <w:t>random.attack.com</w:t>
      </w:r>
      <w:r>
        <w:t xml:space="preserve"> and sends the request to resolve his own domain name to a DNS Resolver.</w:t>
      </w:r>
    </w:p>
    <w:p w14:paraId="1A9EC0EF" w14:textId="77777777" w:rsidR="00FA59BC" w:rsidRDefault="00FA59BC" w:rsidP="00FA59BC">
      <w:pPr>
        <w:pStyle w:val="a3"/>
        <w:numPr>
          <w:ilvl w:val="2"/>
          <w:numId w:val="1"/>
        </w:numPr>
        <w:ind w:leftChars="0"/>
      </w:pPr>
      <w:r>
        <w:t>The DNS Resolver contacts the attacker's own authoritative name server</w:t>
      </w:r>
    </w:p>
    <w:p w14:paraId="575C5FA6" w14:textId="77777777" w:rsidR="00FA59BC" w:rsidRPr="00FA59BC" w:rsidRDefault="00FA59BC" w:rsidP="00FA59BC">
      <w:pPr>
        <w:pStyle w:val="a3"/>
        <w:numPr>
          <w:ilvl w:val="2"/>
          <w:numId w:val="1"/>
        </w:numPr>
        <w:ind w:leftChars="0"/>
      </w:pPr>
      <w:r>
        <w:rPr>
          <w:rFonts w:hint="eastAsia"/>
        </w:rPr>
        <w:t>T</w:t>
      </w:r>
      <w:r>
        <w:t xml:space="preserve">he attacker's authoritative name server responds with fake records like </w:t>
      </w:r>
      <w:r w:rsidRPr="00FA59BC">
        <w:rPr>
          <w:i/>
        </w:rPr>
        <w:t>fake.victim.com</w:t>
      </w:r>
    </w:p>
    <w:p w14:paraId="0DCE4072" w14:textId="77777777" w:rsidR="00FA59BC" w:rsidRDefault="00FA59BC" w:rsidP="00FA59BC">
      <w:pPr>
        <w:pStyle w:val="a3"/>
        <w:numPr>
          <w:ilvl w:val="3"/>
          <w:numId w:val="1"/>
        </w:numPr>
        <w:ind w:leftChars="0"/>
      </w:pPr>
      <w:r>
        <w:t>This leads to a record that doesn’t contain any IP address</w:t>
      </w:r>
    </w:p>
    <w:p w14:paraId="3C8B006C" w14:textId="77777777" w:rsidR="00FA59BC" w:rsidRDefault="00FA59BC" w:rsidP="00FA59BC">
      <w:pPr>
        <w:pStyle w:val="a3"/>
        <w:numPr>
          <w:ilvl w:val="2"/>
          <w:numId w:val="1"/>
        </w:numPr>
        <w:ind w:leftChars="0"/>
      </w:pPr>
      <w:r>
        <w:t xml:space="preserve">The Resolver must connect to the victim's authoritative name server for </w:t>
      </w:r>
      <w:r w:rsidRPr="00FA59BC">
        <w:rPr>
          <w:i/>
        </w:rPr>
        <w:t>victim.com</w:t>
      </w:r>
      <w:r>
        <w:t xml:space="preserve"> to search for the fake records on all </w:t>
      </w:r>
      <w:r w:rsidRPr="00FA59BC">
        <w:rPr>
          <w:i/>
        </w:rPr>
        <w:t>subdomains</w:t>
      </w:r>
      <w:r>
        <w:t xml:space="preserve"> and </w:t>
      </w:r>
      <w:r w:rsidRPr="00FA59BC">
        <w:rPr>
          <w:i/>
        </w:rPr>
        <w:t>victim.com</w:t>
      </w:r>
    </w:p>
    <w:p w14:paraId="3B9C131D" w14:textId="77777777" w:rsidR="00FA59BC" w:rsidRDefault="00FA59BC" w:rsidP="00FA59BC">
      <w:pPr>
        <w:pStyle w:val="a3"/>
        <w:numPr>
          <w:ilvl w:val="3"/>
          <w:numId w:val="1"/>
        </w:numPr>
        <w:ind w:leftChars="0"/>
      </w:pPr>
      <w:r>
        <w:t>As the records are fake the server will reply with an error message</w:t>
      </w:r>
    </w:p>
    <w:p w14:paraId="6D961E3E" w14:textId="77777777" w:rsidR="00FA59BC" w:rsidRDefault="00457292" w:rsidP="00FA59BC">
      <w:pPr>
        <w:pStyle w:val="a3"/>
        <w:numPr>
          <w:ilvl w:val="0"/>
          <w:numId w:val="1"/>
        </w:numPr>
        <w:ind w:leftChars="0"/>
      </w:pPr>
      <w:r>
        <w:rPr>
          <w:rFonts w:hint="eastAsia"/>
        </w:rPr>
        <w:t>E</w:t>
      </w:r>
      <w:r>
        <w:t>vil Twin Attack</w:t>
      </w:r>
    </w:p>
    <w:p w14:paraId="33132124" w14:textId="77777777" w:rsidR="00457292" w:rsidRDefault="00457292" w:rsidP="00457292">
      <w:pPr>
        <w:pStyle w:val="a3"/>
        <w:numPr>
          <w:ilvl w:val="1"/>
          <w:numId w:val="1"/>
        </w:numPr>
        <w:ind w:leftChars="0"/>
      </w:pPr>
      <w:r>
        <w:rPr>
          <w:rFonts w:hint="eastAsia"/>
        </w:rPr>
        <w:t>A</w:t>
      </w:r>
      <w:r>
        <w:t>ttacker set up a fake Wi-Fi access point, which has similar or identical SSID and password settings, to eavesdrop on wireless communications</w:t>
      </w:r>
    </w:p>
    <w:p w14:paraId="7FEB3C37" w14:textId="77777777" w:rsidR="00457292" w:rsidRDefault="00457292" w:rsidP="00457292">
      <w:pPr>
        <w:pStyle w:val="a3"/>
        <w:numPr>
          <w:ilvl w:val="0"/>
          <w:numId w:val="1"/>
        </w:numPr>
        <w:ind w:leftChars="0"/>
      </w:pPr>
      <w:r>
        <w:t>Virus</w:t>
      </w:r>
    </w:p>
    <w:p w14:paraId="7E71F786" w14:textId="77777777" w:rsidR="00457292" w:rsidRDefault="00457292" w:rsidP="00457292">
      <w:pPr>
        <w:pStyle w:val="a3"/>
        <w:numPr>
          <w:ilvl w:val="1"/>
          <w:numId w:val="1"/>
        </w:numPr>
        <w:ind w:leftChars="0"/>
      </w:pPr>
      <w:r>
        <w:rPr>
          <w:rFonts w:hint="eastAsia"/>
        </w:rPr>
        <w:t>M</w:t>
      </w:r>
      <w:r>
        <w:t>acro virus</w:t>
      </w:r>
    </w:p>
    <w:p w14:paraId="7531BF18" w14:textId="77777777" w:rsidR="00457292" w:rsidRDefault="00457292" w:rsidP="00457292">
      <w:pPr>
        <w:pStyle w:val="a3"/>
        <w:numPr>
          <w:ilvl w:val="2"/>
          <w:numId w:val="1"/>
        </w:numPr>
        <w:ind w:leftChars="0"/>
      </w:pPr>
      <w:r>
        <w:rPr>
          <w:rFonts w:hint="eastAsia"/>
        </w:rPr>
        <w:t>U</w:t>
      </w:r>
      <w:r>
        <w:t>tilizes the software's macro ability to design virus</w:t>
      </w:r>
    </w:p>
    <w:p w14:paraId="107CFFD2" w14:textId="77777777" w:rsidR="00457292" w:rsidRDefault="00457292" w:rsidP="00457292">
      <w:pPr>
        <w:pStyle w:val="a3"/>
        <w:numPr>
          <w:ilvl w:val="1"/>
          <w:numId w:val="1"/>
        </w:numPr>
        <w:ind w:leftChars="0"/>
      </w:pPr>
      <w:proofErr w:type="spellStart"/>
      <w:r>
        <w:t>BootStrap</w:t>
      </w:r>
      <w:proofErr w:type="spellEnd"/>
      <w:r>
        <w:t xml:space="preserve"> Sector Virus</w:t>
      </w:r>
    </w:p>
    <w:p w14:paraId="266ED7C2" w14:textId="77777777" w:rsidR="00457292" w:rsidRDefault="00457292" w:rsidP="00457292">
      <w:pPr>
        <w:pStyle w:val="a3"/>
        <w:numPr>
          <w:ilvl w:val="2"/>
          <w:numId w:val="1"/>
        </w:numPr>
        <w:ind w:leftChars="0"/>
      </w:pPr>
      <w:r>
        <w:t xml:space="preserve">Infects and hides in </w:t>
      </w:r>
      <w:r w:rsidRPr="00457292">
        <w:t>the boot sector of floppy disks or the Master Boot Record (MBR) of hard disks</w:t>
      </w:r>
    </w:p>
    <w:p w14:paraId="0557F75C" w14:textId="77777777" w:rsidR="00457292" w:rsidRDefault="00457292" w:rsidP="00457292">
      <w:pPr>
        <w:pStyle w:val="a3"/>
        <w:numPr>
          <w:ilvl w:val="2"/>
          <w:numId w:val="1"/>
        </w:numPr>
        <w:ind w:leftChars="0"/>
      </w:pPr>
      <w:r>
        <w:rPr>
          <w:rFonts w:hint="eastAsia"/>
        </w:rPr>
        <w:t>I</w:t>
      </w:r>
      <w:r>
        <w:t>t can be loaded into memory before OS is loaded during bootup</w:t>
      </w:r>
    </w:p>
    <w:p w14:paraId="1AB93BA6" w14:textId="77777777" w:rsidR="00457292" w:rsidRDefault="00457292" w:rsidP="00457292">
      <w:pPr>
        <w:pStyle w:val="a3"/>
        <w:numPr>
          <w:ilvl w:val="1"/>
          <w:numId w:val="1"/>
        </w:numPr>
        <w:ind w:leftChars="0"/>
      </w:pPr>
      <w:r>
        <w:t>Multipartite Virus</w:t>
      </w:r>
    </w:p>
    <w:p w14:paraId="4F31FDC2" w14:textId="77777777" w:rsidR="00457292" w:rsidRDefault="00457292" w:rsidP="00457292">
      <w:pPr>
        <w:pStyle w:val="a3"/>
        <w:numPr>
          <w:ilvl w:val="2"/>
          <w:numId w:val="1"/>
        </w:numPr>
        <w:ind w:leftChars="0"/>
      </w:pPr>
      <w:r>
        <w:rPr>
          <w:rFonts w:hint="eastAsia"/>
        </w:rPr>
        <w:t>I</w:t>
      </w:r>
      <w:r>
        <w:t xml:space="preserve">t has properties of both </w:t>
      </w:r>
      <w:proofErr w:type="spellStart"/>
      <w:r>
        <w:t>BootStrap</w:t>
      </w:r>
      <w:proofErr w:type="spellEnd"/>
      <w:r>
        <w:t xml:space="preserve"> Sector Virus and File Infector Virus</w:t>
      </w:r>
    </w:p>
    <w:p w14:paraId="4BE0ECFE" w14:textId="77777777" w:rsidR="00457292" w:rsidRDefault="00457292" w:rsidP="00457292">
      <w:pPr>
        <w:pStyle w:val="a3"/>
        <w:numPr>
          <w:ilvl w:val="2"/>
          <w:numId w:val="1"/>
        </w:numPr>
        <w:ind w:leftChars="0"/>
        <w:rPr>
          <w:rFonts w:hint="eastAsia"/>
        </w:rPr>
      </w:pPr>
      <w:r>
        <w:rPr>
          <w:rFonts w:hint="eastAsia"/>
        </w:rPr>
        <w:t>T</w:t>
      </w:r>
      <w:r>
        <w:t xml:space="preserve">hus it is highly infectious </w:t>
      </w:r>
    </w:p>
    <w:p w14:paraId="0EF0AD3C" w14:textId="77777777" w:rsidR="00457292" w:rsidRDefault="00457292" w:rsidP="00457292">
      <w:pPr>
        <w:pStyle w:val="a3"/>
        <w:numPr>
          <w:ilvl w:val="1"/>
          <w:numId w:val="1"/>
        </w:numPr>
        <w:ind w:leftChars="0"/>
      </w:pPr>
      <w:r>
        <w:t>Stealth Virus</w:t>
      </w:r>
    </w:p>
    <w:p w14:paraId="42328BEC" w14:textId="77777777" w:rsidR="00457292" w:rsidRDefault="00457292" w:rsidP="00457292">
      <w:pPr>
        <w:pStyle w:val="a3"/>
        <w:numPr>
          <w:ilvl w:val="2"/>
          <w:numId w:val="1"/>
        </w:numPr>
        <w:ind w:leftChars="0"/>
      </w:pPr>
      <w:r>
        <w:t>Also known as Interrupt Interceptors</w:t>
      </w:r>
    </w:p>
    <w:p w14:paraId="282EAE42" w14:textId="77777777" w:rsidR="00457292" w:rsidRDefault="00457292" w:rsidP="00457292">
      <w:pPr>
        <w:pStyle w:val="a3"/>
        <w:numPr>
          <w:ilvl w:val="2"/>
          <w:numId w:val="1"/>
        </w:numPr>
        <w:ind w:leftChars="0"/>
      </w:pPr>
      <w:r>
        <w:rPr>
          <w:rFonts w:hint="eastAsia"/>
        </w:rPr>
        <w:t>I</w:t>
      </w:r>
      <w:r>
        <w:t>t controls DOS' interrupt vector to make DOS and antivirus programs think all files are clean</w:t>
      </w:r>
    </w:p>
    <w:p w14:paraId="21DFE56E" w14:textId="77777777" w:rsidR="00457292" w:rsidRDefault="00457292" w:rsidP="00457292">
      <w:pPr>
        <w:pStyle w:val="a3"/>
        <w:numPr>
          <w:ilvl w:val="1"/>
          <w:numId w:val="1"/>
        </w:numPr>
        <w:ind w:leftChars="0"/>
      </w:pPr>
      <w:r>
        <w:t>Polymorphic/Mutation Virus</w:t>
      </w:r>
    </w:p>
    <w:p w14:paraId="2571836E" w14:textId="77777777" w:rsidR="00457292" w:rsidRDefault="00457292" w:rsidP="00457292">
      <w:pPr>
        <w:pStyle w:val="a3"/>
        <w:numPr>
          <w:ilvl w:val="2"/>
          <w:numId w:val="1"/>
        </w:numPr>
        <w:ind w:leftChars="0"/>
      </w:pPr>
      <w:r>
        <w:t>It can create modified versions of itself to avoid detection yet remain the same basic routines after every infection</w:t>
      </w:r>
    </w:p>
    <w:p w14:paraId="0ECBDDF8" w14:textId="77777777" w:rsidR="00457292" w:rsidRDefault="001221BC" w:rsidP="00457292">
      <w:pPr>
        <w:pStyle w:val="a3"/>
        <w:numPr>
          <w:ilvl w:val="0"/>
          <w:numId w:val="1"/>
        </w:numPr>
        <w:ind w:leftChars="0"/>
      </w:pPr>
      <w:r>
        <w:rPr>
          <w:rFonts w:hint="eastAsia"/>
        </w:rPr>
        <w:t>S</w:t>
      </w:r>
      <w:r>
        <w:t>houlder Surfing</w:t>
      </w:r>
    </w:p>
    <w:p w14:paraId="3E0F1FC0" w14:textId="77777777" w:rsidR="001221BC" w:rsidRDefault="001221BC" w:rsidP="001221BC">
      <w:pPr>
        <w:pStyle w:val="a3"/>
        <w:numPr>
          <w:ilvl w:val="1"/>
          <w:numId w:val="1"/>
        </w:numPr>
        <w:ind w:leftChars="0"/>
      </w:pPr>
      <w:r>
        <w:rPr>
          <w:rFonts w:hint="eastAsia"/>
        </w:rPr>
        <w:t>A</w:t>
      </w:r>
      <w:r>
        <w:t xml:space="preserve"> type of social engineering technique</w:t>
      </w:r>
    </w:p>
    <w:p w14:paraId="6541EC7A" w14:textId="77777777" w:rsidR="001221BC" w:rsidRDefault="001221BC" w:rsidP="001221BC">
      <w:pPr>
        <w:pStyle w:val="a3"/>
        <w:numPr>
          <w:ilvl w:val="1"/>
          <w:numId w:val="1"/>
        </w:numPr>
        <w:ind w:leftChars="0"/>
      </w:pPr>
      <w:r>
        <w:t>A</w:t>
      </w:r>
      <w:r w:rsidRPr="001221BC">
        <w:t xml:space="preserve">n unauthorized third party </w:t>
      </w:r>
      <w:r>
        <w:t>can</w:t>
      </w:r>
      <w:r w:rsidRPr="001221BC">
        <w:t xml:space="preserve"> view a screen and any confidential data displayed on an electronic device</w:t>
      </w:r>
    </w:p>
    <w:p w14:paraId="2D19FB75" w14:textId="77777777" w:rsidR="001221BC" w:rsidRDefault="001221BC" w:rsidP="001221BC">
      <w:pPr>
        <w:pStyle w:val="a3"/>
        <w:numPr>
          <w:ilvl w:val="0"/>
          <w:numId w:val="1"/>
        </w:numPr>
        <w:ind w:leftChars="0"/>
      </w:pPr>
      <w:r>
        <w:t>.LNK</w:t>
      </w:r>
    </w:p>
    <w:p w14:paraId="58D08A00" w14:textId="77777777" w:rsidR="001221BC" w:rsidRDefault="006314C9" w:rsidP="001221BC">
      <w:pPr>
        <w:pStyle w:val="a3"/>
        <w:numPr>
          <w:ilvl w:val="1"/>
          <w:numId w:val="1"/>
        </w:numPr>
        <w:ind w:leftChars="0"/>
      </w:pPr>
      <w:r w:rsidRPr="006314C9">
        <w:lastRenderedPageBreak/>
        <w:t>The LNK file is a shortcut file used by Microsoft Windows and is often a direct link to an executable file</w:t>
      </w:r>
    </w:p>
    <w:p w14:paraId="534AFB50" w14:textId="77777777" w:rsidR="006314C9" w:rsidRDefault="006314C9" w:rsidP="001221BC">
      <w:pPr>
        <w:pStyle w:val="a3"/>
        <w:numPr>
          <w:ilvl w:val="1"/>
          <w:numId w:val="1"/>
        </w:numPr>
        <w:ind w:leftChars="0"/>
      </w:pPr>
      <w:r>
        <w:t xml:space="preserve">It can be leveraged as a </w:t>
      </w:r>
      <w:r w:rsidRPr="006314C9">
        <w:t>living off the land style attack</w:t>
      </w:r>
    </w:p>
    <w:p w14:paraId="7E9819AE" w14:textId="77777777" w:rsidR="006314C9" w:rsidRDefault="006314C9" w:rsidP="001221BC">
      <w:pPr>
        <w:pStyle w:val="a3"/>
        <w:numPr>
          <w:ilvl w:val="1"/>
          <w:numId w:val="1"/>
        </w:numPr>
        <w:ind w:leftChars="0"/>
      </w:pPr>
      <w:r>
        <w:t>LNK file can trick users into opening it, which then lead to executing commands and scripts or downloading other malicious files</w:t>
      </w:r>
    </w:p>
    <w:p w14:paraId="2C1E1E73" w14:textId="77777777" w:rsidR="006314C9" w:rsidRDefault="006314C9" w:rsidP="006314C9">
      <w:pPr>
        <w:pStyle w:val="a3"/>
        <w:numPr>
          <w:ilvl w:val="0"/>
          <w:numId w:val="1"/>
        </w:numPr>
        <w:ind w:leftChars="0"/>
      </w:pPr>
      <w:proofErr w:type="spellStart"/>
      <w:r>
        <w:t>nmap</w:t>
      </w:r>
      <w:proofErr w:type="spellEnd"/>
    </w:p>
    <w:p w14:paraId="1A82ED88" w14:textId="77777777" w:rsidR="006314C9" w:rsidRDefault="006314C9" w:rsidP="006314C9">
      <w:pPr>
        <w:pStyle w:val="a3"/>
        <w:numPr>
          <w:ilvl w:val="1"/>
          <w:numId w:val="1"/>
        </w:numPr>
        <w:ind w:leftChars="0"/>
      </w:pPr>
      <w:r>
        <w:rPr>
          <w:rFonts w:hint="eastAsia"/>
        </w:rPr>
        <w:t>-</w:t>
      </w:r>
      <w:proofErr w:type="spellStart"/>
      <w:r>
        <w:t>iflist</w:t>
      </w:r>
      <w:proofErr w:type="spellEnd"/>
    </w:p>
    <w:p w14:paraId="2BDF4663" w14:textId="77777777" w:rsidR="006314C9" w:rsidRDefault="006314C9" w:rsidP="006314C9">
      <w:pPr>
        <w:pStyle w:val="a3"/>
        <w:numPr>
          <w:ilvl w:val="2"/>
          <w:numId w:val="1"/>
        </w:numPr>
        <w:ind w:leftChars="0"/>
      </w:pPr>
      <w:r>
        <w:rPr>
          <w:rFonts w:hint="eastAsia"/>
        </w:rPr>
        <w:t>L</w:t>
      </w:r>
      <w:r>
        <w:t>ist interfaces and routes</w:t>
      </w:r>
    </w:p>
    <w:p w14:paraId="2F9BFE7C" w14:textId="77777777" w:rsidR="006314C9" w:rsidRDefault="006314C9" w:rsidP="006314C9">
      <w:pPr>
        <w:pStyle w:val="a3"/>
        <w:numPr>
          <w:ilvl w:val="1"/>
          <w:numId w:val="1"/>
        </w:numPr>
        <w:ind w:leftChars="0"/>
      </w:pPr>
      <w:r>
        <w:rPr>
          <w:rFonts w:hint="eastAsia"/>
        </w:rPr>
        <w:t>-</w:t>
      </w:r>
      <w:r>
        <w:t>e</w:t>
      </w:r>
    </w:p>
    <w:p w14:paraId="0E7EAF92" w14:textId="77777777" w:rsidR="006314C9" w:rsidRDefault="006314C9" w:rsidP="006314C9">
      <w:pPr>
        <w:pStyle w:val="a3"/>
        <w:numPr>
          <w:ilvl w:val="2"/>
          <w:numId w:val="1"/>
        </w:numPr>
        <w:ind w:leftChars="0"/>
      </w:pPr>
      <w:r>
        <w:t>Use specified interface</w:t>
      </w:r>
    </w:p>
    <w:p w14:paraId="2D222352" w14:textId="77777777" w:rsidR="006314C9" w:rsidRDefault="006314C9" w:rsidP="006314C9">
      <w:pPr>
        <w:pStyle w:val="a3"/>
        <w:numPr>
          <w:ilvl w:val="1"/>
          <w:numId w:val="1"/>
        </w:numPr>
        <w:ind w:leftChars="0"/>
      </w:pPr>
      <w:r>
        <w:rPr>
          <w:rFonts w:hint="eastAsia"/>
        </w:rPr>
        <w:t>-</w:t>
      </w:r>
      <w:r>
        <w:t>S</w:t>
      </w:r>
    </w:p>
    <w:p w14:paraId="11B1CBDF" w14:textId="77777777" w:rsidR="006314C9" w:rsidRDefault="006314C9" w:rsidP="006314C9">
      <w:pPr>
        <w:pStyle w:val="a3"/>
        <w:numPr>
          <w:ilvl w:val="2"/>
          <w:numId w:val="1"/>
        </w:numPr>
        <w:ind w:leftChars="0"/>
      </w:pPr>
      <w:r>
        <w:rPr>
          <w:rFonts w:hint="eastAsia"/>
        </w:rPr>
        <w:t>S</w:t>
      </w:r>
      <w:r>
        <w:t>poof source address</w:t>
      </w:r>
    </w:p>
    <w:p w14:paraId="6CE6DDA3" w14:textId="77777777" w:rsidR="006314C9" w:rsidRDefault="006314C9" w:rsidP="006314C9">
      <w:pPr>
        <w:pStyle w:val="a3"/>
        <w:numPr>
          <w:ilvl w:val="1"/>
          <w:numId w:val="1"/>
        </w:numPr>
        <w:ind w:leftChars="0"/>
      </w:pPr>
      <w:r>
        <w:rPr>
          <w:rFonts w:hint="eastAsia"/>
        </w:rPr>
        <w:t>-</w:t>
      </w:r>
      <w:r>
        <w:t>D</w:t>
      </w:r>
    </w:p>
    <w:p w14:paraId="6FD195D2" w14:textId="77777777" w:rsidR="006314C9" w:rsidRDefault="006314C9" w:rsidP="006314C9">
      <w:pPr>
        <w:pStyle w:val="a3"/>
        <w:numPr>
          <w:ilvl w:val="2"/>
          <w:numId w:val="1"/>
        </w:numPr>
        <w:ind w:leftChars="0"/>
      </w:pPr>
      <w:r>
        <w:rPr>
          <w:rFonts w:hint="eastAsia"/>
        </w:rPr>
        <w:t>C</w:t>
      </w:r>
      <w:r>
        <w:t>lock a scan with decoys</w:t>
      </w:r>
    </w:p>
    <w:p w14:paraId="566D90CC" w14:textId="77777777" w:rsidR="006314C9" w:rsidRDefault="006314C9" w:rsidP="006314C9">
      <w:pPr>
        <w:pStyle w:val="a3"/>
        <w:numPr>
          <w:ilvl w:val="2"/>
          <w:numId w:val="1"/>
        </w:numPr>
        <w:ind w:leftChars="0"/>
      </w:pPr>
      <w:r>
        <w:rPr>
          <w:rFonts w:hint="eastAsia"/>
        </w:rPr>
        <w:t>M</w:t>
      </w:r>
      <w:r>
        <w:t>E</w:t>
      </w:r>
    </w:p>
    <w:p w14:paraId="4458D786" w14:textId="77777777" w:rsidR="006314C9" w:rsidRDefault="006314C9" w:rsidP="006314C9">
      <w:pPr>
        <w:pStyle w:val="a3"/>
        <w:numPr>
          <w:ilvl w:val="3"/>
          <w:numId w:val="1"/>
        </w:numPr>
        <w:ind w:leftChars="0"/>
      </w:pPr>
      <w:r>
        <w:rPr>
          <w:rFonts w:hint="eastAsia"/>
        </w:rPr>
        <w:t>O</w:t>
      </w:r>
      <w:r>
        <w:t>ne of the decoys represents the position of the real IP address</w:t>
      </w:r>
    </w:p>
    <w:p w14:paraId="1F50FB5C" w14:textId="77777777" w:rsidR="006314C9" w:rsidRDefault="006314C9" w:rsidP="006314C9">
      <w:pPr>
        <w:pStyle w:val="a3"/>
        <w:numPr>
          <w:ilvl w:val="1"/>
          <w:numId w:val="1"/>
        </w:numPr>
        <w:ind w:leftChars="0"/>
      </w:pPr>
      <w:r>
        <w:t>-g</w:t>
      </w:r>
    </w:p>
    <w:p w14:paraId="00C7BD6F" w14:textId="77777777" w:rsidR="006314C9" w:rsidRDefault="006314C9" w:rsidP="006314C9">
      <w:pPr>
        <w:pStyle w:val="a3"/>
        <w:numPr>
          <w:ilvl w:val="2"/>
          <w:numId w:val="1"/>
        </w:numPr>
        <w:ind w:leftChars="0"/>
      </w:pPr>
      <w:r>
        <w:rPr>
          <w:rFonts w:hint="eastAsia"/>
        </w:rPr>
        <w:t>S</w:t>
      </w:r>
      <w:r>
        <w:t>poof source port number</w:t>
      </w:r>
    </w:p>
    <w:p w14:paraId="09BB09F8" w14:textId="77777777" w:rsidR="006314C9" w:rsidRDefault="00E935BB" w:rsidP="006314C9">
      <w:pPr>
        <w:pStyle w:val="a3"/>
        <w:numPr>
          <w:ilvl w:val="1"/>
          <w:numId w:val="1"/>
        </w:numPr>
        <w:ind w:leftChars="0"/>
      </w:pPr>
      <w:r>
        <w:rPr>
          <w:rFonts w:hint="eastAsia"/>
        </w:rPr>
        <w:t>-</w:t>
      </w:r>
      <w:r>
        <w:t>-</w:t>
      </w:r>
      <w:proofErr w:type="spellStart"/>
      <w:r>
        <w:t>ttl</w:t>
      </w:r>
      <w:proofErr w:type="spellEnd"/>
    </w:p>
    <w:p w14:paraId="677A1CE0" w14:textId="77777777" w:rsidR="00E935BB" w:rsidRDefault="00E935BB" w:rsidP="00E935BB">
      <w:pPr>
        <w:pStyle w:val="a3"/>
        <w:numPr>
          <w:ilvl w:val="2"/>
          <w:numId w:val="1"/>
        </w:numPr>
        <w:ind w:leftChars="0"/>
      </w:pPr>
      <w:r w:rsidRPr="00E935BB">
        <w:t>Set IP time-to-live field</w:t>
      </w:r>
    </w:p>
    <w:p w14:paraId="52B2A20A" w14:textId="77777777" w:rsidR="00E935BB" w:rsidRDefault="00E935BB" w:rsidP="00E935BB">
      <w:pPr>
        <w:pStyle w:val="a3"/>
        <w:numPr>
          <w:ilvl w:val="1"/>
          <w:numId w:val="1"/>
        </w:numPr>
        <w:ind w:leftChars="0"/>
      </w:pPr>
      <w:r>
        <w:rPr>
          <w:rFonts w:hint="eastAsia"/>
        </w:rPr>
        <w:t>-</w:t>
      </w:r>
      <w:r>
        <w:t>-spoof-mac</w:t>
      </w:r>
    </w:p>
    <w:p w14:paraId="29FF47EE" w14:textId="77777777" w:rsidR="00E935BB" w:rsidRDefault="00E935BB" w:rsidP="00E935BB">
      <w:pPr>
        <w:pStyle w:val="a3"/>
        <w:numPr>
          <w:ilvl w:val="2"/>
          <w:numId w:val="1"/>
        </w:numPr>
        <w:ind w:leftChars="0"/>
      </w:pPr>
      <w:r w:rsidRPr="00E935BB">
        <w:t>Spoof MAC address</w:t>
      </w:r>
    </w:p>
    <w:p w14:paraId="41773753" w14:textId="77777777" w:rsidR="00E935BB" w:rsidRDefault="00E935BB" w:rsidP="00E935BB">
      <w:pPr>
        <w:pStyle w:val="a3"/>
        <w:numPr>
          <w:ilvl w:val="1"/>
          <w:numId w:val="1"/>
        </w:numPr>
        <w:ind w:leftChars="0"/>
      </w:pPr>
      <w:r>
        <w:rPr>
          <w:rFonts w:hint="eastAsia"/>
        </w:rPr>
        <w:t>-</w:t>
      </w:r>
      <w:r>
        <w:t>A</w:t>
      </w:r>
    </w:p>
    <w:p w14:paraId="15923808" w14:textId="77777777" w:rsidR="00E935BB" w:rsidRPr="00E935BB" w:rsidRDefault="00E935BB" w:rsidP="00E935BB">
      <w:pPr>
        <w:pStyle w:val="a3"/>
        <w:numPr>
          <w:ilvl w:val="2"/>
          <w:numId w:val="1"/>
        </w:numPr>
        <w:ind w:leftChars="0"/>
      </w:pPr>
      <w:r w:rsidRPr="00E935BB">
        <w:t>Aggressive scan options</w:t>
      </w:r>
    </w:p>
    <w:p w14:paraId="257C4C52" w14:textId="77777777" w:rsidR="00E935BB" w:rsidRDefault="00E935BB" w:rsidP="00E935BB">
      <w:pPr>
        <w:pStyle w:val="a3"/>
        <w:numPr>
          <w:ilvl w:val="2"/>
          <w:numId w:val="1"/>
        </w:numPr>
        <w:ind w:leftChars="0"/>
      </w:pPr>
      <w:r w:rsidRPr="00E935BB">
        <w:t>This option enables additional advanced and aggressive options</w:t>
      </w:r>
    </w:p>
    <w:p w14:paraId="2C88AF38" w14:textId="77777777" w:rsidR="00E935BB" w:rsidRDefault="00E935BB" w:rsidP="00E935BB">
      <w:pPr>
        <w:pStyle w:val="a3"/>
        <w:numPr>
          <w:ilvl w:val="3"/>
          <w:numId w:val="1"/>
        </w:numPr>
        <w:ind w:leftChars="0"/>
      </w:pPr>
      <w:r>
        <w:rPr>
          <w:rFonts w:hint="eastAsia"/>
        </w:rPr>
        <w:t>-</w:t>
      </w:r>
      <w:r>
        <w:t>O</w:t>
      </w:r>
    </w:p>
    <w:p w14:paraId="12B6D17C" w14:textId="77777777" w:rsidR="00E935BB" w:rsidRDefault="00E935BB" w:rsidP="00E935BB">
      <w:pPr>
        <w:pStyle w:val="a3"/>
        <w:numPr>
          <w:ilvl w:val="4"/>
          <w:numId w:val="1"/>
        </w:numPr>
        <w:ind w:leftChars="0"/>
      </w:pPr>
      <w:r>
        <w:rPr>
          <w:rFonts w:hint="eastAsia"/>
        </w:rPr>
        <w:t>O</w:t>
      </w:r>
      <w:r>
        <w:t>S detection</w:t>
      </w:r>
    </w:p>
    <w:p w14:paraId="0A8F493B" w14:textId="77777777" w:rsidR="00E935BB" w:rsidRDefault="00E935BB" w:rsidP="00E935BB">
      <w:pPr>
        <w:pStyle w:val="a3"/>
        <w:numPr>
          <w:ilvl w:val="3"/>
          <w:numId w:val="1"/>
        </w:numPr>
        <w:ind w:leftChars="0"/>
      </w:pPr>
      <w:r>
        <w:rPr>
          <w:rFonts w:hint="eastAsia"/>
        </w:rPr>
        <w:t>-</w:t>
      </w:r>
      <w:proofErr w:type="spellStart"/>
      <w:r>
        <w:t>sV</w:t>
      </w:r>
      <w:proofErr w:type="spellEnd"/>
    </w:p>
    <w:p w14:paraId="35F92557" w14:textId="77777777" w:rsidR="00E935BB" w:rsidRDefault="00E935BB" w:rsidP="00E935BB">
      <w:pPr>
        <w:pStyle w:val="a3"/>
        <w:numPr>
          <w:ilvl w:val="4"/>
          <w:numId w:val="1"/>
        </w:numPr>
        <w:ind w:leftChars="0"/>
      </w:pPr>
      <w:r>
        <w:t>Version scanning</w:t>
      </w:r>
    </w:p>
    <w:p w14:paraId="321A4A55" w14:textId="77777777" w:rsidR="00E935BB" w:rsidRDefault="00E935BB" w:rsidP="00E935BB">
      <w:pPr>
        <w:pStyle w:val="a3"/>
        <w:numPr>
          <w:ilvl w:val="3"/>
          <w:numId w:val="1"/>
        </w:numPr>
        <w:ind w:leftChars="0"/>
      </w:pPr>
      <w:r>
        <w:rPr>
          <w:rFonts w:hint="eastAsia"/>
        </w:rPr>
        <w:t>-</w:t>
      </w:r>
      <w:proofErr w:type="spellStart"/>
      <w:r>
        <w:t>sC</w:t>
      </w:r>
      <w:proofErr w:type="spellEnd"/>
    </w:p>
    <w:p w14:paraId="35A25C8C" w14:textId="77777777" w:rsidR="00E935BB" w:rsidRDefault="00E935BB" w:rsidP="00E935BB">
      <w:pPr>
        <w:pStyle w:val="a3"/>
        <w:numPr>
          <w:ilvl w:val="4"/>
          <w:numId w:val="1"/>
        </w:numPr>
        <w:ind w:leftChars="0"/>
      </w:pPr>
      <w:r>
        <w:t>Script scanning</w:t>
      </w:r>
    </w:p>
    <w:p w14:paraId="30C52D25" w14:textId="77777777" w:rsidR="00E935BB" w:rsidRDefault="00E935BB" w:rsidP="00E935BB">
      <w:pPr>
        <w:pStyle w:val="a3"/>
        <w:numPr>
          <w:ilvl w:val="3"/>
          <w:numId w:val="1"/>
        </w:numPr>
        <w:ind w:leftChars="0"/>
      </w:pPr>
      <w:r>
        <w:rPr>
          <w:rFonts w:hint="eastAsia"/>
        </w:rPr>
        <w:t>-</w:t>
      </w:r>
      <w:r>
        <w:t>-traceroute</w:t>
      </w:r>
    </w:p>
    <w:p w14:paraId="1761A675" w14:textId="77777777" w:rsidR="00E935BB" w:rsidRDefault="00E935BB" w:rsidP="00E935BB">
      <w:pPr>
        <w:pStyle w:val="a3"/>
        <w:numPr>
          <w:ilvl w:val="3"/>
          <w:numId w:val="1"/>
        </w:numPr>
        <w:ind w:leftChars="0"/>
      </w:pPr>
      <w:r>
        <w:t>…</w:t>
      </w:r>
    </w:p>
    <w:p w14:paraId="183B8AF5" w14:textId="77777777" w:rsidR="00E935BB" w:rsidRDefault="00E935BB" w:rsidP="00E935BB">
      <w:pPr>
        <w:pStyle w:val="a3"/>
        <w:numPr>
          <w:ilvl w:val="1"/>
          <w:numId w:val="1"/>
        </w:numPr>
        <w:ind w:leftChars="0"/>
      </w:pPr>
      <w:r>
        <w:rPr>
          <w:rFonts w:hint="eastAsia"/>
        </w:rPr>
        <w:t>-</w:t>
      </w:r>
      <w:proofErr w:type="spellStart"/>
      <w:r>
        <w:t>sS</w:t>
      </w:r>
      <w:proofErr w:type="spellEnd"/>
    </w:p>
    <w:p w14:paraId="3F4E922D" w14:textId="77777777" w:rsidR="00E935BB" w:rsidRDefault="00E935BB" w:rsidP="00E935BB">
      <w:pPr>
        <w:pStyle w:val="a3"/>
        <w:numPr>
          <w:ilvl w:val="2"/>
          <w:numId w:val="1"/>
        </w:numPr>
        <w:ind w:leftChars="0"/>
      </w:pPr>
      <w:r>
        <w:rPr>
          <w:rFonts w:hint="eastAsia"/>
        </w:rPr>
        <w:t>T</w:t>
      </w:r>
      <w:r>
        <w:t>CP SYN scan</w:t>
      </w:r>
    </w:p>
    <w:p w14:paraId="444A9287" w14:textId="77777777" w:rsidR="00E935BB" w:rsidRDefault="00E935BB" w:rsidP="00E935BB">
      <w:pPr>
        <w:pStyle w:val="a3"/>
        <w:numPr>
          <w:ilvl w:val="2"/>
          <w:numId w:val="1"/>
        </w:numPr>
        <w:ind w:leftChars="0"/>
      </w:pPr>
      <w:r>
        <w:t>Default setting</w:t>
      </w:r>
    </w:p>
    <w:p w14:paraId="7BE41823" w14:textId="77777777" w:rsidR="00E935BB" w:rsidRDefault="00E935BB" w:rsidP="00E935BB">
      <w:pPr>
        <w:pStyle w:val="a3"/>
        <w:numPr>
          <w:ilvl w:val="2"/>
          <w:numId w:val="1"/>
        </w:numPr>
        <w:ind w:leftChars="0"/>
      </w:pPr>
      <w:r>
        <w:t>Quick</w:t>
      </w:r>
    </w:p>
    <w:p w14:paraId="787EE169" w14:textId="77777777" w:rsidR="00E935BB" w:rsidRDefault="00E935BB" w:rsidP="00E935BB">
      <w:pPr>
        <w:pStyle w:val="a3"/>
        <w:numPr>
          <w:ilvl w:val="2"/>
          <w:numId w:val="1"/>
        </w:numPr>
        <w:ind w:leftChars="0"/>
      </w:pPr>
      <w:r>
        <w:t>R</w:t>
      </w:r>
      <w:r w:rsidRPr="00E935BB">
        <w:t xml:space="preserve">elatively unobtrusive and stealthy since it never completes TCP </w:t>
      </w:r>
      <w:r w:rsidRPr="00E935BB">
        <w:lastRenderedPageBreak/>
        <w:t>connections</w:t>
      </w:r>
    </w:p>
    <w:p w14:paraId="369A6C29" w14:textId="77777777" w:rsidR="00E935BB" w:rsidRDefault="00E935BB" w:rsidP="00E935BB">
      <w:pPr>
        <w:pStyle w:val="a3"/>
        <w:numPr>
          <w:ilvl w:val="1"/>
          <w:numId w:val="1"/>
        </w:numPr>
        <w:ind w:leftChars="0"/>
      </w:pPr>
      <w:r>
        <w:rPr>
          <w:rFonts w:hint="eastAsia"/>
        </w:rPr>
        <w:t>-</w:t>
      </w:r>
      <w:proofErr w:type="spellStart"/>
      <w:r>
        <w:t>sT</w:t>
      </w:r>
      <w:proofErr w:type="spellEnd"/>
    </w:p>
    <w:p w14:paraId="5D3433D7" w14:textId="77777777" w:rsidR="00E935BB" w:rsidRPr="00E935BB" w:rsidRDefault="00E935BB" w:rsidP="00E935BB">
      <w:pPr>
        <w:pStyle w:val="a3"/>
        <w:numPr>
          <w:ilvl w:val="2"/>
          <w:numId w:val="1"/>
        </w:numPr>
        <w:ind w:leftChars="0"/>
      </w:pPr>
      <w:r w:rsidRPr="00E935BB">
        <w:t>TCP connect scan</w:t>
      </w:r>
    </w:p>
    <w:p w14:paraId="36B59BDE" w14:textId="77777777" w:rsidR="00E935BB" w:rsidRDefault="00E935BB" w:rsidP="00E935BB">
      <w:pPr>
        <w:pStyle w:val="a3"/>
        <w:numPr>
          <w:ilvl w:val="1"/>
          <w:numId w:val="1"/>
        </w:numPr>
        <w:ind w:leftChars="0"/>
      </w:pPr>
      <w:r>
        <w:rPr>
          <w:rFonts w:hint="eastAsia"/>
        </w:rPr>
        <w:t>-</w:t>
      </w:r>
      <w:proofErr w:type="spellStart"/>
      <w:r>
        <w:t>sU</w:t>
      </w:r>
      <w:proofErr w:type="spellEnd"/>
    </w:p>
    <w:p w14:paraId="7029688A" w14:textId="77777777" w:rsidR="00E935BB" w:rsidRPr="00E935BB" w:rsidRDefault="00E935BB" w:rsidP="00E935BB">
      <w:pPr>
        <w:pStyle w:val="a3"/>
        <w:numPr>
          <w:ilvl w:val="2"/>
          <w:numId w:val="1"/>
        </w:numPr>
        <w:ind w:leftChars="0"/>
      </w:pPr>
      <w:r w:rsidRPr="00E935BB">
        <w:t>UDP scans</w:t>
      </w:r>
    </w:p>
    <w:p w14:paraId="7F9C6E9D" w14:textId="77777777" w:rsidR="00E935BB" w:rsidRDefault="00E935BB" w:rsidP="00E935BB">
      <w:pPr>
        <w:pStyle w:val="a3"/>
        <w:numPr>
          <w:ilvl w:val="1"/>
          <w:numId w:val="1"/>
        </w:numPr>
        <w:ind w:leftChars="0"/>
      </w:pPr>
      <w:r>
        <w:rPr>
          <w:rFonts w:hint="eastAsia"/>
        </w:rPr>
        <w:t>-</w:t>
      </w:r>
      <w:proofErr w:type="spellStart"/>
      <w:r>
        <w:t>sY</w:t>
      </w:r>
      <w:proofErr w:type="spellEnd"/>
    </w:p>
    <w:p w14:paraId="2F4C803C" w14:textId="77777777" w:rsidR="00E935BB" w:rsidRPr="00E935BB" w:rsidRDefault="00E935BB" w:rsidP="00E935BB">
      <w:pPr>
        <w:pStyle w:val="a3"/>
        <w:numPr>
          <w:ilvl w:val="2"/>
          <w:numId w:val="1"/>
        </w:numPr>
        <w:ind w:leftChars="0"/>
      </w:pPr>
      <w:r w:rsidRPr="00E935BB">
        <w:t>SCTP INIT scan</w:t>
      </w:r>
    </w:p>
    <w:p w14:paraId="24E059BC" w14:textId="77777777" w:rsidR="00E935BB" w:rsidRDefault="00E935BB" w:rsidP="00E935BB">
      <w:pPr>
        <w:pStyle w:val="a3"/>
        <w:numPr>
          <w:ilvl w:val="1"/>
          <w:numId w:val="1"/>
        </w:numPr>
        <w:ind w:leftChars="0"/>
      </w:pPr>
      <w:r>
        <w:rPr>
          <w:rFonts w:hint="eastAsia"/>
        </w:rPr>
        <w:t>-</w:t>
      </w:r>
      <w:proofErr w:type="spellStart"/>
      <w:r>
        <w:t>sN</w:t>
      </w:r>
      <w:proofErr w:type="spellEnd"/>
    </w:p>
    <w:p w14:paraId="4DDF5644" w14:textId="77777777" w:rsidR="00E935BB" w:rsidRDefault="00E935BB" w:rsidP="00E935BB">
      <w:pPr>
        <w:pStyle w:val="a3"/>
        <w:numPr>
          <w:ilvl w:val="2"/>
          <w:numId w:val="1"/>
        </w:numPr>
        <w:ind w:leftChars="0"/>
      </w:pPr>
      <w:r>
        <w:rPr>
          <w:rFonts w:hint="eastAsia"/>
        </w:rPr>
        <w:t>T</w:t>
      </w:r>
      <w:r>
        <w:t>CP NULL scan</w:t>
      </w:r>
    </w:p>
    <w:p w14:paraId="0BFD47CC" w14:textId="77777777" w:rsidR="00E935BB" w:rsidRPr="00E935BB" w:rsidRDefault="00E935BB" w:rsidP="00E935BB">
      <w:pPr>
        <w:pStyle w:val="a3"/>
        <w:numPr>
          <w:ilvl w:val="2"/>
          <w:numId w:val="1"/>
        </w:numPr>
        <w:ind w:leftChars="0"/>
      </w:pPr>
      <w:r w:rsidRPr="00E935BB">
        <w:t>Does not set any bits (TCP flag header is 0)</w:t>
      </w:r>
    </w:p>
    <w:p w14:paraId="0EB80F77" w14:textId="77777777" w:rsidR="00E935BB" w:rsidRDefault="00E935BB" w:rsidP="00E935BB">
      <w:pPr>
        <w:pStyle w:val="a3"/>
        <w:numPr>
          <w:ilvl w:val="1"/>
          <w:numId w:val="1"/>
        </w:numPr>
        <w:ind w:leftChars="0"/>
      </w:pPr>
      <w:r>
        <w:rPr>
          <w:rFonts w:hint="eastAsia"/>
        </w:rPr>
        <w:t>-</w:t>
      </w:r>
      <w:proofErr w:type="spellStart"/>
      <w:r>
        <w:t>sF</w:t>
      </w:r>
      <w:proofErr w:type="spellEnd"/>
    </w:p>
    <w:p w14:paraId="4635FE1B" w14:textId="77777777" w:rsidR="00E935BB" w:rsidRDefault="00E935BB" w:rsidP="00E935BB">
      <w:pPr>
        <w:pStyle w:val="a3"/>
        <w:numPr>
          <w:ilvl w:val="2"/>
          <w:numId w:val="1"/>
        </w:numPr>
        <w:ind w:leftChars="0"/>
      </w:pPr>
      <w:r>
        <w:rPr>
          <w:rFonts w:hint="eastAsia"/>
        </w:rPr>
        <w:t>T</w:t>
      </w:r>
      <w:r>
        <w:t>CP FIN scan</w:t>
      </w:r>
    </w:p>
    <w:p w14:paraId="20621C4A" w14:textId="77777777" w:rsidR="00E935BB" w:rsidRDefault="00E935BB" w:rsidP="00E935BB">
      <w:pPr>
        <w:pStyle w:val="a3"/>
        <w:numPr>
          <w:ilvl w:val="2"/>
          <w:numId w:val="1"/>
        </w:numPr>
        <w:ind w:leftChars="0"/>
      </w:pPr>
      <w:r w:rsidRPr="00E935BB">
        <w:t>Sets just the TCP FIN bit</w:t>
      </w:r>
    </w:p>
    <w:p w14:paraId="6EE40B7C" w14:textId="77777777" w:rsidR="00E935BB" w:rsidRDefault="00E935BB" w:rsidP="00E935BB">
      <w:pPr>
        <w:pStyle w:val="a3"/>
        <w:numPr>
          <w:ilvl w:val="1"/>
          <w:numId w:val="1"/>
        </w:numPr>
        <w:ind w:leftChars="0"/>
      </w:pPr>
      <w:r>
        <w:rPr>
          <w:rFonts w:hint="eastAsia"/>
        </w:rPr>
        <w:t>-</w:t>
      </w:r>
      <w:proofErr w:type="spellStart"/>
      <w:r>
        <w:t>sX</w:t>
      </w:r>
      <w:proofErr w:type="spellEnd"/>
    </w:p>
    <w:p w14:paraId="3D9994A0" w14:textId="77777777" w:rsidR="00E935BB" w:rsidRDefault="00E935BB" w:rsidP="00E935BB">
      <w:pPr>
        <w:pStyle w:val="a3"/>
        <w:numPr>
          <w:ilvl w:val="2"/>
          <w:numId w:val="1"/>
        </w:numPr>
        <w:ind w:leftChars="0"/>
      </w:pPr>
      <w:r>
        <w:rPr>
          <w:rFonts w:hint="eastAsia"/>
        </w:rPr>
        <w:t>T</w:t>
      </w:r>
      <w:r>
        <w:t>CP Xmas scan</w:t>
      </w:r>
    </w:p>
    <w:p w14:paraId="47E78C46" w14:textId="77777777" w:rsidR="00E935BB" w:rsidRDefault="00E935BB" w:rsidP="00E935BB">
      <w:pPr>
        <w:pStyle w:val="a3"/>
        <w:numPr>
          <w:ilvl w:val="2"/>
          <w:numId w:val="1"/>
        </w:numPr>
        <w:ind w:leftChars="0"/>
      </w:pPr>
      <w:r w:rsidRPr="00E935BB">
        <w:t>Sets the FIN, PSH, and URG flags</w:t>
      </w:r>
    </w:p>
    <w:p w14:paraId="18FD4494" w14:textId="77777777" w:rsidR="00E935BB" w:rsidRDefault="00E935BB" w:rsidP="00E935BB">
      <w:pPr>
        <w:pStyle w:val="a3"/>
        <w:numPr>
          <w:ilvl w:val="1"/>
          <w:numId w:val="1"/>
        </w:numPr>
        <w:ind w:leftChars="0"/>
      </w:pPr>
      <w:r>
        <w:rPr>
          <w:rFonts w:hint="eastAsia"/>
        </w:rPr>
        <w:t>-</w:t>
      </w:r>
      <w:proofErr w:type="spellStart"/>
      <w:r>
        <w:t>sA</w:t>
      </w:r>
      <w:proofErr w:type="spellEnd"/>
    </w:p>
    <w:p w14:paraId="473CB1DD" w14:textId="77777777" w:rsidR="00E935BB" w:rsidRDefault="00E935BB" w:rsidP="00E935BB">
      <w:pPr>
        <w:pStyle w:val="a3"/>
        <w:numPr>
          <w:ilvl w:val="2"/>
          <w:numId w:val="1"/>
        </w:numPr>
        <w:ind w:leftChars="0"/>
      </w:pPr>
      <w:r>
        <w:rPr>
          <w:rFonts w:hint="eastAsia"/>
        </w:rPr>
        <w:t>T</w:t>
      </w:r>
      <w:r>
        <w:t>CP ACK scan</w:t>
      </w:r>
    </w:p>
    <w:p w14:paraId="7E804BCA" w14:textId="77777777" w:rsidR="00E935BB" w:rsidRDefault="00E935BB" w:rsidP="00E935BB">
      <w:pPr>
        <w:pStyle w:val="a3"/>
        <w:numPr>
          <w:ilvl w:val="2"/>
          <w:numId w:val="1"/>
        </w:numPr>
        <w:ind w:leftChars="0"/>
      </w:pPr>
      <w:r w:rsidRPr="00E935BB">
        <w:t>It is used to map out firewall rulesets, determining whether they are stateful or not and which ports are filtered</w:t>
      </w:r>
    </w:p>
    <w:p w14:paraId="1AE882CA" w14:textId="77777777" w:rsidR="00E935BB" w:rsidRDefault="00E935BB" w:rsidP="00E935BB">
      <w:pPr>
        <w:pStyle w:val="a3"/>
        <w:numPr>
          <w:ilvl w:val="1"/>
          <w:numId w:val="1"/>
        </w:numPr>
        <w:ind w:leftChars="0"/>
      </w:pPr>
      <w:r>
        <w:rPr>
          <w:rFonts w:hint="eastAsia"/>
        </w:rPr>
        <w:t>-</w:t>
      </w:r>
      <w:r>
        <w:t>-</w:t>
      </w:r>
      <w:proofErr w:type="spellStart"/>
      <w:r>
        <w:t>scanflags</w:t>
      </w:r>
      <w:proofErr w:type="spellEnd"/>
    </w:p>
    <w:p w14:paraId="64EE4357" w14:textId="77777777" w:rsidR="00E935BB" w:rsidRDefault="00E935BB" w:rsidP="00E935BB">
      <w:pPr>
        <w:pStyle w:val="a3"/>
        <w:numPr>
          <w:ilvl w:val="2"/>
          <w:numId w:val="1"/>
        </w:numPr>
        <w:ind w:leftChars="0"/>
      </w:pPr>
      <w:r>
        <w:rPr>
          <w:rFonts w:hint="eastAsia"/>
        </w:rPr>
        <w:t>C</w:t>
      </w:r>
      <w:r>
        <w:t>ustom TCP scans</w:t>
      </w:r>
    </w:p>
    <w:p w14:paraId="239A5725" w14:textId="77777777" w:rsidR="00E935BB" w:rsidRDefault="00E935BB" w:rsidP="00E935BB">
      <w:pPr>
        <w:pStyle w:val="a3"/>
        <w:numPr>
          <w:ilvl w:val="1"/>
          <w:numId w:val="1"/>
        </w:numPr>
        <w:ind w:leftChars="0"/>
      </w:pPr>
      <w:r>
        <w:rPr>
          <w:rFonts w:hint="eastAsia"/>
        </w:rPr>
        <w:t>-</w:t>
      </w:r>
      <w:r>
        <w:t>T</w:t>
      </w:r>
    </w:p>
    <w:p w14:paraId="730DE78D" w14:textId="77777777" w:rsidR="00E935BB" w:rsidRPr="00E935BB" w:rsidRDefault="00E935BB" w:rsidP="00E935BB">
      <w:pPr>
        <w:pStyle w:val="a3"/>
        <w:numPr>
          <w:ilvl w:val="2"/>
          <w:numId w:val="1"/>
        </w:numPr>
        <w:ind w:leftChars="0"/>
      </w:pPr>
      <w:r w:rsidRPr="00E935BB">
        <w:t>Set a timing template</w:t>
      </w:r>
    </w:p>
    <w:p w14:paraId="77790681" w14:textId="77777777" w:rsidR="00E935BB" w:rsidRDefault="00E935BB" w:rsidP="00E935BB">
      <w:pPr>
        <w:pStyle w:val="a3"/>
        <w:numPr>
          <w:ilvl w:val="2"/>
          <w:numId w:val="1"/>
        </w:numPr>
        <w:ind w:leftChars="0"/>
      </w:pPr>
      <w:r>
        <w:t>There are six levels (0-5)</w:t>
      </w:r>
    </w:p>
    <w:p w14:paraId="78FB6D7C" w14:textId="77777777" w:rsidR="00E935BB" w:rsidRDefault="00E935BB" w:rsidP="00E935BB">
      <w:pPr>
        <w:pStyle w:val="a3"/>
        <w:numPr>
          <w:ilvl w:val="2"/>
          <w:numId w:val="1"/>
        </w:numPr>
        <w:ind w:leftChars="0"/>
      </w:pPr>
      <w:r>
        <w:rPr>
          <w:rFonts w:hint="eastAsia"/>
        </w:rPr>
        <w:t>T</w:t>
      </w:r>
      <w:r>
        <w:t>he higher the level is, the faster the speed of the scan is</w:t>
      </w:r>
    </w:p>
    <w:p w14:paraId="60A41A2B" w14:textId="77777777" w:rsidR="00E935BB" w:rsidRDefault="00E935BB" w:rsidP="00E935BB">
      <w:pPr>
        <w:pStyle w:val="a3"/>
        <w:numPr>
          <w:ilvl w:val="3"/>
          <w:numId w:val="1"/>
        </w:numPr>
        <w:ind w:leftChars="0"/>
        <w:rPr>
          <w:rFonts w:hint="eastAsia"/>
        </w:rPr>
      </w:pPr>
      <w:r>
        <w:rPr>
          <w:rFonts w:hint="eastAsia"/>
        </w:rPr>
        <w:t>B</w:t>
      </w:r>
      <w:r>
        <w:t>ut easier to be blocked by firewall and IDS</w:t>
      </w:r>
    </w:p>
    <w:sectPr w:rsidR="00E935BB">
      <w:pgSz w:w="11906" w:h="16838"/>
      <w:pgMar w:top="1440" w:right="1800" w:bottom="1440" w:left="180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56F63"/>
    <w:multiLevelType w:val="hybridMultilevel"/>
    <w:tmpl w:val="34C49728"/>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hideSpellingErrors/>
  <w:hideGrammaticalErrors/>
  <w:proofState w:spelling="clean"/>
  <w:defaultTabStop w:val="48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NjAwMTIxNzcyNrdU0lEKTi0uzszPAykwrgUAu9OI4iwAAAA="/>
  </w:docVars>
  <w:rsids>
    <w:rsidRoot w:val="00221D35"/>
    <w:rsid w:val="001078DD"/>
    <w:rsid w:val="001221BC"/>
    <w:rsid w:val="00133273"/>
    <w:rsid w:val="00177807"/>
    <w:rsid w:val="001B3276"/>
    <w:rsid w:val="00210B62"/>
    <w:rsid w:val="00221D35"/>
    <w:rsid w:val="00301892"/>
    <w:rsid w:val="0030265C"/>
    <w:rsid w:val="003130D3"/>
    <w:rsid w:val="003632F4"/>
    <w:rsid w:val="003812A3"/>
    <w:rsid w:val="00457292"/>
    <w:rsid w:val="00482FBF"/>
    <w:rsid w:val="004B5514"/>
    <w:rsid w:val="004B574A"/>
    <w:rsid w:val="0051043C"/>
    <w:rsid w:val="0057085E"/>
    <w:rsid w:val="006314C9"/>
    <w:rsid w:val="006B6055"/>
    <w:rsid w:val="006E2039"/>
    <w:rsid w:val="007B1396"/>
    <w:rsid w:val="00924BFD"/>
    <w:rsid w:val="009563AB"/>
    <w:rsid w:val="00A14163"/>
    <w:rsid w:val="00A15C96"/>
    <w:rsid w:val="00A53999"/>
    <w:rsid w:val="00A83CD5"/>
    <w:rsid w:val="00AA5FC2"/>
    <w:rsid w:val="00AA6A3B"/>
    <w:rsid w:val="00B370CB"/>
    <w:rsid w:val="00D135BB"/>
    <w:rsid w:val="00E06FB1"/>
    <w:rsid w:val="00E935BB"/>
    <w:rsid w:val="00E971AF"/>
    <w:rsid w:val="00EC084A"/>
    <w:rsid w:val="00F846AE"/>
    <w:rsid w:val="00FA59BC"/>
    <w:rsid w:val="00FB0B81"/>
    <w:rsid w:val="00FD2E23"/>
    <w:rsid w:val="00FE75D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897033"/>
  <w15:chartTrackingRefBased/>
  <w15:docId w15:val="{B5D97135-486A-40B5-8ADD-3F285C7D07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221D35"/>
    <w:pPr>
      <w:ind w:leftChars="200" w:left="480"/>
    </w:pPr>
  </w:style>
  <w:style w:type="character" w:styleId="a4">
    <w:name w:val="Strong"/>
    <w:basedOn w:val="a0"/>
    <w:uiPriority w:val="22"/>
    <w:qFormat/>
    <w:rsid w:val="00221D35"/>
    <w:rPr>
      <w:b/>
      <w:bCs/>
    </w:rPr>
  </w:style>
  <w:style w:type="character" w:styleId="a5">
    <w:name w:val="Hyperlink"/>
    <w:basedOn w:val="a0"/>
    <w:uiPriority w:val="99"/>
    <w:unhideWhenUsed/>
    <w:rsid w:val="004B5514"/>
    <w:rPr>
      <w:color w:val="0000FF"/>
      <w:u w:val="single"/>
    </w:rPr>
  </w:style>
  <w:style w:type="character" w:styleId="a6">
    <w:name w:val="Unresolved Mention"/>
    <w:basedOn w:val="a0"/>
    <w:uiPriority w:val="99"/>
    <w:semiHidden/>
    <w:unhideWhenUsed/>
    <w:rsid w:val="00E06FB1"/>
    <w:rPr>
      <w:color w:val="605E5C"/>
      <w:shd w:val="clear" w:color="auto" w:fill="E1DFDD"/>
    </w:rPr>
  </w:style>
  <w:style w:type="character" w:styleId="a7">
    <w:name w:val="FollowedHyperlink"/>
    <w:basedOn w:val="a0"/>
    <w:uiPriority w:val="99"/>
    <w:semiHidden/>
    <w:unhideWhenUsed/>
    <w:rsid w:val="00E06FB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891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secureidentity.se/acl-dacl-sacl-and-the-ace/" TargetMode="External"/><Relationship Id="rId4" Type="http://schemas.openxmlformats.org/officeDocument/2006/relationships/webSettings" Target="webSetting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4</TotalTime>
  <Pages>9</Pages>
  <Words>1648</Words>
  <Characters>9394</Characters>
  <Application>Microsoft Office Word</Application>
  <DocSecurity>0</DocSecurity>
  <Lines>78</Lines>
  <Paragraphs>22</Paragraphs>
  <ScaleCrop>false</ScaleCrop>
  <Company/>
  <LinksUpToDate>false</LinksUpToDate>
  <CharactersWithSpaces>11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翔予 鄭</dc:creator>
  <cp:keywords/>
  <dc:description/>
  <cp:lastModifiedBy>翔予 鄭</cp:lastModifiedBy>
  <cp:revision>40</cp:revision>
  <cp:lastPrinted>2021-10-27T16:29:00Z</cp:lastPrinted>
  <dcterms:created xsi:type="dcterms:W3CDTF">2021-10-26T13:54:00Z</dcterms:created>
  <dcterms:modified xsi:type="dcterms:W3CDTF">2021-10-27T16:32:00Z</dcterms:modified>
</cp:coreProperties>
</file>